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5823D" w14:textId="77777777" w:rsidR="00084449" w:rsidRDefault="00084449" w:rsidP="00084449">
      <w:pPr>
        <w:pStyle w:val="Glava"/>
        <w:jc w:val="center"/>
      </w:pPr>
      <w:r>
        <w:rPr>
          <w:noProof/>
          <w:lang w:eastAsia="sl-SI"/>
        </w:rPr>
        <w:drawing>
          <wp:inline distT="0" distB="0" distL="0" distR="0" wp14:anchorId="241E4006" wp14:editId="064E75B7">
            <wp:extent cx="1078173" cy="614748"/>
            <wp:effectExtent l="0" t="0" r="8255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tip-U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270" cy="63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21DDA" w14:textId="77777777" w:rsidR="00084449" w:rsidRPr="00B02A70" w:rsidRDefault="00084449" w:rsidP="00084449">
      <w:pPr>
        <w:pStyle w:val="Glava"/>
        <w:jc w:val="center"/>
        <w:rPr>
          <w:sz w:val="12"/>
        </w:rPr>
      </w:pPr>
    </w:p>
    <w:p w14:paraId="35CFF6CF" w14:textId="77777777" w:rsidR="00084449" w:rsidRDefault="00084449" w:rsidP="00084449">
      <w:pPr>
        <w:pStyle w:val="Glava"/>
        <w:tabs>
          <w:tab w:val="clear" w:pos="4536"/>
          <w:tab w:val="clear" w:pos="9072"/>
        </w:tabs>
        <w:jc w:val="center"/>
        <w:rPr>
          <w:color w:val="006A8E"/>
          <w:sz w:val="18"/>
        </w:rPr>
      </w:pPr>
      <w:r>
        <w:rPr>
          <w:noProof/>
          <w:color w:val="006A8E"/>
          <w:sz w:val="18"/>
          <w:lang w:eastAsia="sl-SI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67C0D1B0" wp14:editId="6B394306">
                <wp:simplePos x="0" y="0"/>
                <wp:positionH relativeFrom="column">
                  <wp:align>center</wp:align>
                </wp:positionH>
                <wp:positionV relativeFrom="paragraph">
                  <wp:posOffset>46990</wp:posOffset>
                </wp:positionV>
                <wp:extent cx="1749425" cy="0"/>
                <wp:effectExtent l="9525" t="8890" r="12700" b="10160"/>
                <wp:wrapTight wrapText="bothSides">
                  <wp:wrapPolygon edited="0">
                    <wp:start x="0" y="-2147483648"/>
                    <wp:lineTo x="0" y="-2147483648"/>
                    <wp:lineTo x="188" y="-2147483648"/>
                    <wp:lineTo x="188" y="-2147483648"/>
                    <wp:lineTo x="0" y="-2147483648"/>
                  </wp:wrapPolygon>
                </wp:wrapTight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49425" cy="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006A8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D8C5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0;margin-top:3.7pt;width:137.75pt;height:0;z-index:-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" o:allowoverlap="f" strokecolor="#006a8e" strokeweight=".5pt">
                <w10:wrap type="tight"/>
              </v:shape>
            </w:pict>
          </mc:Fallback>
        </mc:AlternateContent>
      </w:r>
    </w:p>
    <w:p w14:paraId="063C400A" w14:textId="77777777" w:rsidR="00084449" w:rsidRDefault="00084449" w:rsidP="00084449">
      <w:pPr>
        <w:pStyle w:val="Glava"/>
        <w:tabs>
          <w:tab w:val="clear" w:pos="4536"/>
          <w:tab w:val="clear" w:pos="9072"/>
        </w:tabs>
        <w:jc w:val="center"/>
        <w:rPr>
          <w:color w:val="006A8E"/>
          <w:sz w:val="18"/>
        </w:rPr>
      </w:pPr>
      <w:r w:rsidRPr="00976774">
        <w:rPr>
          <w:color w:val="006A8E"/>
          <w:sz w:val="18"/>
        </w:rPr>
        <w:t>Slomškov trg 15</w:t>
      </w:r>
      <w:r>
        <w:rPr>
          <w:color w:val="006A8E"/>
          <w:sz w:val="18"/>
        </w:rPr>
        <w:br/>
        <w:t>2000 Maribor, Slovenija</w:t>
      </w:r>
    </w:p>
    <w:p w14:paraId="50717522" w14:textId="77777777" w:rsidR="00084449" w:rsidRPr="00976774" w:rsidRDefault="00084449" w:rsidP="00084449">
      <w:pPr>
        <w:pStyle w:val="Glava"/>
        <w:tabs>
          <w:tab w:val="clear" w:pos="4536"/>
          <w:tab w:val="clear" w:pos="9072"/>
        </w:tabs>
        <w:jc w:val="center"/>
        <w:rPr>
          <w:color w:val="006A8E"/>
          <w:sz w:val="24"/>
        </w:rPr>
      </w:pPr>
      <w:proofErr w:type="spellStart"/>
      <w:r>
        <w:rPr>
          <w:color w:val="006A8E"/>
          <w:sz w:val="18"/>
        </w:rPr>
        <w:t>www.um.si</w:t>
      </w:r>
      <w:proofErr w:type="spellEnd"/>
    </w:p>
    <w:p w14:paraId="2BA7675A" w14:textId="77777777" w:rsidR="004942D3" w:rsidRDefault="004942D3" w:rsidP="004942D3"/>
    <w:p w14:paraId="5034C4E8" w14:textId="1440104C" w:rsidR="008C7C94" w:rsidRDefault="004942D3" w:rsidP="00C924A3">
      <w:pPr>
        <w:jc w:val="both"/>
      </w:pPr>
      <w:r>
        <w:t>Na podlagi</w:t>
      </w:r>
      <w:r w:rsidR="00A75B90" w:rsidRPr="00A75B90">
        <w:rPr>
          <w:rFonts w:eastAsia="Times New Roman"/>
        </w:rPr>
        <w:t xml:space="preserve"> </w:t>
      </w:r>
      <w:r w:rsidR="00A75B90">
        <w:rPr>
          <w:rFonts w:eastAsia="Times New Roman"/>
        </w:rPr>
        <w:t>Zakona o interventnih ukrepih za odpravo posledic poplav in zemeljskih plazov iz avgusta 2023</w:t>
      </w:r>
      <w:r>
        <w:t xml:space="preserve"> </w:t>
      </w:r>
      <w:r w:rsidR="005E151C">
        <w:t xml:space="preserve">(v nadaljevanju interventni zakon) </w:t>
      </w:r>
      <w:r w:rsidR="00B76945">
        <w:t xml:space="preserve">in sklepov </w:t>
      </w:r>
      <w:r w:rsidR="00F25C62">
        <w:t>1</w:t>
      </w:r>
      <w:r w:rsidR="00B76945">
        <w:t xml:space="preserve">. </w:t>
      </w:r>
      <w:r w:rsidR="00D66449">
        <w:t xml:space="preserve">korespondenčne </w:t>
      </w:r>
      <w:r w:rsidR="00B76945">
        <w:t xml:space="preserve">seje Senata Univerze v Mariboru z </w:t>
      </w:r>
      <w:r w:rsidR="00B76945" w:rsidRPr="00217166">
        <w:t>dne</w:t>
      </w:r>
      <w:r w:rsidR="00217166">
        <w:t xml:space="preserve"> </w:t>
      </w:r>
      <w:r w:rsidR="00AF652F">
        <w:t>2</w:t>
      </w:r>
      <w:r w:rsidR="00BD762E">
        <w:t>2</w:t>
      </w:r>
      <w:r w:rsidR="00AF652F">
        <w:t>. 8. 2023</w:t>
      </w:r>
      <w:r w:rsidR="000C6CA3">
        <w:t xml:space="preserve"> </w:t>
      </w:r>
      <w:r w:rsidR="00162879">
        <w:t>rektor Univerze v Mariboru izdaja:</w:t>
      </w:r>
    </w:p>
    <w:p w14:paraId="1372D0A0" w14:textId="77777777" w:rsidR="003D2AAD" w:rsidRDefault="003D2AAD" w:rsidP="00C924A3">
      <w:pPr>
        <w:jc w:val="both"/>
      </w:pPr>
    </w:p>
    <w:p w14:paraId="36BA4385" w14:textId="06118AE4" w:rsidR="004942D3" w:rsidRPr="00E02961" w:rsidRDefault="004C1578" w:rsidP="008C7C94">
      <w:pPr>
        <w:jc w:val="center"/>
        <w:rPr>
          <w:b/>
          <w:bCs/>
        </w:rPr>
      </w:pPr>
      <w:r w:rsidRPr="00E02961">
        <w:rPr>
          <w:b/>
          <w:bCs/>
        </w:rPr>
        <w:t>Interventna n</w:t>
      </w:r>
      <w:r w:rsidR="004942D3" w:rsidRPr="00E02961">
        <w:rPr>
          <w:b/>
          <w:bCs/>
        </w:rPr>
        <w:t>avodila za presojo prošenj študentov</w:t>
      </w:r>
      <w:r w:rsidR="00AC6F0C">
        <w:rPr>
          <w:b/>
          <w:bCs/>
        </w:rPr>
        <w:t>_k</w:t>
      </w:r>
      <w:r w:rsidR="004942D3" w:rsidRPr="00E02961">
        <w:rPr>
          <w:b/>
          <w:bCs/>
        </w:rPr>
        <w:t xml:space="preserve"> </w:t>
      </w:r>
      <w:r w:rsidR="00F16FED" w:rsidRPr="00E02961">
        <w:rPr>
          <w:b/>
          <w:bCs/>
        </w:rPr>
        <w:t xml:space="preserve">v </w:t>
      </w:r>
      <w:r w:rsidR="00637C30" w:rsidRPr="00E02961">
        <w:rPr>
          <w:b/>
          <w:bCs/>
        </w:rPr>
        <w:t xml:space="preserve">času </w:t>
      </w:r>
      <w:bookmarkStart w:id="0" w:name="_Hlk143596138"/>
      <w:r w:rsidR="00B318E2" w:rsidRPr="00E02961">
        <w:rPr>
          <w:b/>
          <w:bCs/>
        </w:rPr>
        <w:t>razmer, nastalih zaradi naravne nesreče</w:t>
      </w:r>
      <w:r w:rsidR="00F902A2" w:rsidRPr="00E02961">
        <w:rPr>
          <w:b/>
          <w:bCs/>
        </w:rPr>
        <w:t xml:space="preserve"> </w:t>
      </w:r>
      <w:r w:rsidR="00B318E2" w:rsidRPr="00E02961">
        <w:rPr>
          <w:b/>
          <w:bCs/>
        </w:rPr>
        <w:t>(posledica razsežnosti poplav iz avgusta 2023)</w:t>
      </w:r>
    </w:p>
    <w:bookmarkEnd w:id="0"/>
    <w:p w14:paraId="22BD2467" w14:textId="77777777" w:rsidR="00F902A2" w:rsidRDefault="00F902A2" w:rsidP="008C7C94">
      <w:pPr>
        <w:jc w:val="center"/>
      </w:pPr>
    </w:p>
    <w:p w14:paraId="4D2A4A26" w14:textId="77777777" w:rsidR="004942D3" w:rsidRDefault="004942D3" w:rsidP="00283B76">
      <w:pPr>
        <w:pStyle w:val="Odstavekseznama"/>
        <w:numPr>
          <w:ilvl w:val="0"/>
          <w:numId w:val="1"/>
        </w:numPr>
        <w:jc w:val="center"/>
      </w:pPr>
      <w:r>
        <w:t>člen</w:t>
      </w:r>
    </w:p>
    <w:p w14:paraId="6A6B7FA0" w14:textId="77777777" w:rsidR="00283B76" w:rsidRDefault="00283B76" w:rsidP="00283B76">
      <w:pPr>
        <w:pStyle w:val="Odstavekseznama"/>
      </w:pPr>
    </w:p>
    <w:p w14:paraId="390C0593" w14:textId="5BE507BF" w:rsidR="00065F63" w:rsidRDefault="004942D3" w:rsidP="00DD20F0">
      <w:pPr>
        <w:jc w:val="both"/>
      </w:pPr>
      <w:r>
        <w:t xml:space="preserve">Izvedbena navodila za presojo prošenj </w:t>
      </w:r>
      <w:r w:rsidR="00865C0D">
        <w:t>študent</w:t>
      </w:r>
      <w:r w:rsidR="00AC6F0C">
        <w:t>ov_</w:t>
      </w:r>
      <w:r w:rsidR="00865C0D">
        <w:t>k</w:t>
      </w:r>
      <w:r>
        <w:t xml:space="preserve"> </w:t>
      </w:r>
      <w:r w:rsidR="00967360">
        <w:t xml:space="preserve">v </w:t>
      </w:r>
      <w:r w:rsidR="00E107D1">
        <w:t xml:space="preserve">času </w:t>
      </w:r>
      <w:r w:rsidR="00E107D1" w:rsidRPr="00E107D1">
        <w:t xml:space="preserve">razmer, nastalih zaradi naravne nesreče </w:t>
      </w:r>
      <w:r w:rsidR="00DA0769">
        <w:t>(</w:t>
      </w:r>
      <w:r w:rsidR="00E107D1" w:rsidRPr="00E107D1">
        <w:t>posledica razsežnosti poplav iz avgusta 2023</w:t>
      </w:r>
      <w:r w:rsidR="00107A43">
        <w:t xml:space="preserve">, </w:t>
      </w:r>
      <w:r>
        <w:t xml:space="preserve">v nadaljevanju </w:t>
      </w:r>
      <w:r w:rsidR="00755E4C">
        <w:t>n</w:t>
      </w:r>
      <w:r w:rsidR="00967360">
        <w:t>avodila</w:t>
      </w:r>
      <w:r>
        <w:t>) se uporabljajo</w:t>
      </w:r>
      <w:r w:rsidR="00AD0CDB">
        <w:t xml:space="preserve"> za </w:t>
      </w:r>
      <w:r w:rsidR="007E09C3">
        <w:t>odločanje</w:t>
      </w:r>
      <w:r>
        <w:t xml:space="preserve"> v primerih</w:t>
      </w:r>
      <w:r w:rsidR="00F428D6">
        <w:t>,</w:t>
      </w:r>
      <w:r w:rsidR="00D03DE9">
        <w:t xml:space="preserve"> </w:t>
      </w:r>
      <w:r w:rsidR="00D03DE9" w:rsidRPr="00D03DE9">
        <w:t>k</w:t>
      </w:r>
      <w:r w:rsidR="006D499A">
        <w:t>adar</w:t>
      </w:r>
      <w:r w:rsidR="00D03DE9" w:rsidRPr="00D03DE9">
        <w:t xml:space="preserve"> študenti</w:t>
      </w:r>
      <w:r w:rsidR="00AB5735">
        <w:t>_</w:t>
      </w:r>
      <w:proofErr w:type="gramStart"/>
      <w:r w:rsidR="00AB5735">
        <w:t>ke</w:t>
      </w:r>
      <w:proofErr w:type="gramEnd"/>
      <w:r w:rsidR="00D03DE9" w:rsidRPr="00D03DE9">
        <w:t xml:space="preserve"> zaradi </w:t>
      </w:r>
      <w:r w:rsidR="007E09C3">
        <w:t>izrednih</w:t>
      </w:r>
      <w:r w:rsidR="00162879">
        <w:t xml:space="preserve"> </w:t>
      </w:r>
      <w:r w:rsidR="00E107D1" w:rsidRPr="00E107D1">
        <w:t>razmer, nastalih zaradi naravne nesreče</w:t>
      </w:r>
      <w:r w:rsidR="00BA3E45">
        <w:t>,</w:t>
      </w:r>
      <w:r w:rsidR="00D03DE9" w:rsidRPr="00D03DE9">
        <w:t xml:space="preserve"> n</w:t>
      </w:r>
      <w:r w:rsidR="006D499A">
        <w:t>iso</w:t>
      </w:r>
      <w:r w:rsidR="00D03DE9" w:rsidRPr="00D03DE9">
        <w:t xml:space="preserve"> redno in v roku opravili</w:t>
      </w:r>
      <w:r w:rsidR="00AB5735">
        <w:t>_e</w:t>
      </w:r>
      <w:r w:rsidR="00D03DE9" w:rsidRPr="00D03DE9">
        <w:t xml:space="preserve"> študijskih obveznosti</w:t>
      </w:r>
      <w:r w:rsidR="006D499A">
        <w:t xml:space="preserve">, ki jih za napredovanje v višji letnik </w:t>
      </w:r>
      <w:r w:rsidR="00BA3E45">
        <w:t xml:space="preserve">predvideva </w:t>
      </w:r>
      <w:r w:rsidR="006B0998">
        <w:t>posamez</w:t>
      </w:r>
      <w:r w:rsidR="00107A43">
        <w:t>e</w:t>
      </w:r>
      <w:r w:rsidR="006B0998">
        <w:t xml:space="preserve">n </w:t>
      </w:r>
      <w:r w:rsidR="006D499A">
        <w:t>akreditiran študijski program, v katerega so vpisani</w:t>
      </w:r>
      <w:r w:rsidR="00AB5735">
        <w:t>_e</w:t>
      </w:r>
      <w:r w:rsidR="0075429C">
        <w:t xml:space="preserve">. </w:t>
      </w:r>
      <w:r w:rsidR="00E107D1">
        <w:t xml:space="preserve"> </w:t>
      </w:r>
    </w:p>
    <w:p w14:paraId="1D3EBA30" w14:textId="77777777" w:rsidR="00132AB2" w:rsidRDefault="00132AB2" w:rsidP="00DD20F0">
      <w:pPr>
        <w:jc w:val="both"/>
      </w:pPr>
    </w:p>
    <w:p w14:paraId="0A79787E" w14:textId="77777777" w:rsidR="00065F63" w:rsidRDefault="00065F63" w:rsidP="00DD20F0">
      <w:pPr>
        <w:jc w:val="both"/>
      </w:pPr>
      <w:bookmarkStart w:id="1" w:name="_Hlk143865297"/>
      <w:r>
        <w:t>Navodila se uporabljajo za:</w:t>
      </w:r>
    </w:p>
    <w:p w14:paraId="71101DF6" w14:textId="36B7A762" w:rsidR="00D1076B" w:rsidRDefault="0075429C" w:rsidP="00066B56">
      <w:pPr>
        <w:pStyle w:val="Odstavekseznama"/>
        <w:numPr>
          <w:ilvl w:val="0"/>
          <w:numId w:val="2"/>
        </w:numPr>
        <w:jc w:val="both"/>
      </w:pPr>
      <w:r w:rsidRPr="00E02961">
        <w:rPr>
          <w:b/>
          <w:bCs/>
        </w:rPr>
        <w:t xml:space="preserve">Izredno podaljšanje </w:t>
      </w:r>
      <w:r w:rsidR="00065F63" w:rsidRPr="00E02961">
        <w:rPr>
          <w:b/>
          <w:bCs/>
        </w:rPr>
        <w:t>statusa študenta</w:t>
      </w:r>
      <w:r w:rsidR="00065F63">
        <w:t xml:space="preserve"> </w:t>
      </w:r>
      <w:r w:rsidR="00107A43">
        <w:t>za študente</w:t>
      </w:r>
      <w:r w:rsidR="00E87CF3">
        <w:t>_</w:t>
      </w:r>
      <w:proofErr w:type="gramStart"/>
      <w:r w:rsidR="00E87CF3">
        <w:t>ke</w:t>
      </w:r>
      <w:proofErr w:type="gramEnd"/>
      <w:r w:rsidR="00107A43">
        <w:t xml:space="preserve">, ki so izkazali </w:t>
      </w:r>
      <w:r w:rsidR="00107A43" w:rsidRPr="00287DBD">
        <w:rPr>
          <w:b/>
          <w:bCs/>
          <w:u w:val="single"/>
        </w:rPr>
        <w:t>upravičene razloge za dlje časa trajajoče razmere</w:t>
      </w:r>
      <w:r w:rsidR="00107A43">
        <w:t xml:space="preserve">, nastale zaradi naravne nesreče, </w:t>
      </w:r>
      <w:r w:rsidR="00065F63">
        <w:t>in sicer ne glede na to</w:t>
      </w:r>
      <w:r w:rsidR="00EF082E">
        <w:t>,</w:t>
      </w:r>
      <w:r w:rsidR="00EF082E" w:rsidRPr="00EF082E">
        <w:t xml:space="preserve"> ali je študent</w:t>
      </w:r>
      <w:r w:rsidR="00B479C7">
        <w:t>_</w:t>
      </w:r>
      <w:proofErr w:type="spellStart"/>
      <w:r w:rsidR="00B479C7">
        <w:t>ka</w:t>
      </w:r>
      <w:proofErr w:type="spellEnd"/>
      <w:r w:rsidR="00EF082E" w:rsidRPr="00EF082E">
        <w:t xml:space="preserve"> že ponavljal</w:t>
      </w:r>
      <w:r w:rsidR="00B479C7">
        <w:t>_a</w:t>
      </w:r>
      <w:r w:rsidR="00EF082E" w:rsidRPr="00EF082E">
        <w:t xml:space="preserve"> letnik in/ali je že koristil</w:t>
      </w:r>
      <w:r w:rsidR="00B479C7">
        <w:t>_a</w:t>
      </w:r>
      <w:r w:rsidR="00EF082E" w:rsidRPr="00EF082E">
        <w:t xml:space="preserve"> možnost podaljšanja statusa študenta iz upravičenih razlogov v skladu z veljavnim tretjim odstavkom 70. člena Zakona o visokem šolstvu</w:t>
      </w:r>
      <w:r w:rsidR="00522158">
        <w:t>.</w:t>
      </w:r>
    </w:p>
    <w:p w14:paraId="125A5C4F" w14:textId="76D595FD" w:rsidR="000D7154" w:rsidRDefault="00D1076B" w:rsidP="000D7154">
      <w:pPr>
        <w:pStyle w:val="Odstavekseznama"/>
        <w:numPr>
          <w:ilvl w:val="0"/>
          <w:numId w:val="2"/>
        </w:numPr>
        <w:jc w:val="both"/>
      </w:pPr>
      <w:r w:rsidRPr="00E02961">
        <w:rPr>
          <w:b/>
          <w:bCs/>
        </w:rPr>
        <w:t>Iz</w:t>
      </w:r>
      <w:r w:rsidR="003512F8">
        <w:rPr>
          <w:b/>
          <w:bCs/>
        </w:rPr>
        <w:t>j</w:t>
      </w:r>
      <w:r w:rsidRPr="00E02961">
        <w:rPr>
          <w:b/>
          <w:bCs/>
        </w:rPr>
        <w:t>e</w:t>
      </w:r>
      <w:r w:rsidR="003512F8">
        <w:rPr>
          <w:b/>
          <w:bCs/>
        </w:rPr>
        <w:t>m</w:t>
      </w:r>
      <w:r w:rsidRPr="00E02961">
        <w:rPr>
          <w:b/>
          <w:bCs/>
        </w:rPr>
        <w:t>no napredovanje v višji letnik</w:t>
      </w:r>
      <w:r w:rsidR="004D3F4F" w:rsidRPr="00E02961">
        <w:rPr>
          <w:b/>
          <w:bCs/>
        </w:rPr>
        <w:t xml:space="preserve"> </w:t>
      </w:r>
      <w:r w:rsidR="00C0065D" w:rsidRPr="00E02961">
        <w:rPr>
          <w:b/>
          <w:bCs/>
        </w:rPr>
        <w:t>ter iz</w:t>
      </w:r>
      <w:r w:rsidR="003512F8">
        <w:rPr>
          <w:b/>
          <w:bCs/>
        </w:rPr>
        <w:t>j</w:t>
      </w:r>
      <w:r w:rsidR="00C0065D" w:rsidRPr="00E02961">
        <w:rPr>
          <w:b/>
          <w:bCs/>
        </w:rPr>
        <w:t>e</w:t>
      </w:r>
      <w:r w:rsidR="003512F8">
        <w:rPr>
          <w:b/>
          <w:bCs/>
        </w:rPr>
        <w:t>m</w:t>
      </w:r>
      <w:r w:rsidR="00C0065D" w:rsidRPr="00E02961">
        <w:rPr>
          <w:b/>
          <w:bCs/>
        </w:rPr>
        <w:t>no ponavljanje letnika</w:t>
      </w:r>
      <w:r w:rsidR="00C0065D">
        <w:t xml:space="preserve"> </w:t>
      </w:r>
      <w:r w:rsidR="004D3F4F">
        <w:t>za študente</w:t>
      </w:r>
      <w:r w:rsidR="00B479C7">
        <w:t>_</w:t>
      </w:r>
      <w:proofErr w:type="gramStart"/>
      <w:r w:rsidR="00B479C7">
        <w:t>ke</w:t>
      </w:r>
      <w:proofErr w:type="gramEnd"/>
      <w:r w:rsidR="004D3F4F">
        <w:t>, ki so izkazali</w:t>
      </w:r>
      <w:r w:rsidR="00B479C7">
        <w:t>_e</w:t>
      </w:r>
      <w:r w:rsidR="004D3F4F">
        <w:t xml:space="preserve"> </w:t>
      </w:r>
      <w:r w:rsidR="004D3F4F" w:rsidRPr="00287DBD">
        <w:rPr>
          <w:b/>
          <w:bCs/>
          <w:u w:val="single"/>
        </w:rPr>
        <w:t>upravičene razloge</w:t>
      </w:r>
      <w:r w:rsidR="00DA0769" w:rsidRPr="00287DBD">
        <w:rPr>
          <w:b/>
          <w:bCs/>
          <w:u w:val="single"/>
        </w:rPr>
        <w:t xml:space="preserve"> za dlje časa trajajoče</w:t>
      </w:r>
      <w:r w:rsidR="00C0065D" w:rsidRPr="00287DBD">
        <w:rPr>
          <w:b/>
          <w:bCs/>
          <w:u w:val="single"/>
        </w:rPr>
        <w:t xml:space="preserve"> razmere</w:t>
      </w:r>
      <w:r w:rsidR="00C0065D">
        <w:t>, nastale zaradi naravne nesreče</w:t>
      </w:r>
      <w:r w:rsidR="006B0998">
        <w:t>.</w:t>
      </w:r>
    </w:p>
    <w:p w14:paraId="36DE1397" w14:textId="47372B73" w:rsidR="002478AA" w:rsidRPr="00B26404" w:rsidRDefault="002478AA" w:rsidP="000D7154">
      <w:pPr>
        <w:pStyle w:val="Odstavekseznama"/>
        <w:numPr>
          <w:ilvl w:val="0"/>
          <w:numId w:val="2"/>
        </w:numPr>
        <w:jc w:val="both"/>
      </w:pPr>
      <w:r w:rsidRPr="00226CBD">
        <w:rPr>
          <w:b/>
          <w:bCs/>
        </w:rPr>
        <w:t>Druge prošnje</w:t>
      </w:r>
      <w:r w:rsidR="00037121" w:rsidRPr="00226CBD">
        <w:rPr>
          <w:b/>
          <w:bCs/>
        </w:rPr>
        <w:t>/pritožbe</w:t>
      </w:r>
      <w:r w:rsidRPr="00226CBD">
        <w:rPr>
          <w:b/>
          <w:bCs/>
        </w:rPr>
        <w:t xml:space="preserve"> študentov</w:t>
      </w:r>
      <w:r w:rsidR="00B479C7">
        <w:rPr>
          <w:b/>
          <w:bCs/>
        </w:rPr>
        <w:t>_k</w:t>
      </w:r>
      <w:r w:rsidR="00037121" w:rsidRPr="00B26404">
        <w:t xml:space="preserve">, v katerih se kot upravičeni razlog štejejo razmere, </w:t>
      </w:r>
      <w:r w:rsidR="00037121" w:rsidRPr="00226CBD">
        <w:rPr>
          <w:b/>
          <w:bCs/>
        </w:rPr>
        <w:t>nastale zaradi naravne nesreče</w:t>
      </w:r>
      <w:r w:rsidR="00B26404" w:rsidRPr="00B26404">
        <w:t xml:space="preserve"> (npr. podaljšanje roka za oddajo zaključnega dela, podaljšanje veljavnosti teme zaključnih del ipd.). </w:t>
      </w:r>
    </w:p>
    <w:bookmarkEnd w:id="1"/>
    <w:p w14:paraId="2F93F294" w14:textId="77777777" w:rsidR="00686E71" w:rsidRDefault="00686E71" w:rsidP="00686E71"/>
    <w:p w14:paraId="77AB1686" w14:textId="34C64A4B" w:rsidR="00E24A17" w:rsidRDefault="00E24A17" w:rsidP="00AF652F">
      <w:pPr>
        <w:jc w:val="both"/>
      </w:pPr>
      <w:bookmarkStart w:id="2" w:name="_Hlk143865284"/>
      <w:r>
        <w:t xml:space="preserve">Članice Univerze v Mariboru lahko </w:t>
      </w:r>
      <w:proofErr w:type="gramStart"/>
      <w:r w:rsidRPr="00287DBD">
        <w:rPr>
          <w:b/>
          <w:bCs/>
          <w:u w:val="single"/>
        </w:rPr>
        <w:t xml:space="preserve">z uporabo </w:t>
      </w:r>
      <w:r w:rsidR="009E23AF" w:rsidRPr="00287DBD">
        <w:rPr>
          <w:b/>
          <w:bCs/>
          <w:u w:val="single"/>
        </w:rPr>
        <w:t>interventnih n</w:t>
      </w:r>
      <w:r w:rsidRPr="00287DBD">
        <w:rPr>
          <w:b/>
          <w:bCs/>
          <w:u w:val="single"/>
        </w:rPr>
        <w:t>avodil pričnejo</w:t>
      </w:r>
      <w:proofErr w:type="gramEnd"/>
      <w:r w:rsidRPr="00287DBD">
        <w:rPr>
          <w:b/>
          <w:bCs/>
          <w:u w:val="single"/>
        </w:rPr>
        <w:t xml:space="preserve"> šele po izteku jesenskega izpi</w:t>
      </w:r>
      <w:r w:rsidR="00856CED" w:rsidRPr="00287DBD">
        <w:rPr>
          <w:b/>
          <w:bCs/>
          <w:u w:val="single"/>
        </w:rPr>
        <w:t>t</w:t>
      </w:r>
      <w:r w:rsidRPr="00287DBD">
        <w:rPr>
          <w:b/>
          <w:bCs/>
          <w:u w:val="single"/>
        </w:rPr>
        <w:t>nega obdobja študijskega leta 2022/23</w:t>
      </w:r>
      <w:r>
        <w:t xml:space="preserve">, in sicer po izteku vseh dodatno določenih izpitnih rokov ter </w:t>
      </w:r>
      <w:r w:rsidR="00B66EBB">
        <w:t xml:space="preserve">zaključku </w:t>
      </w:r>
      <w:r>
        <w:t>izpitnega obdobja na posamezni članici (</w:t>
      </w:r>
      <w:r w:rsidR="0044099A">
        <w:t xml:space="preserve">senat članice UM ima </w:t>
      </w:r>
      <w:r>
        <w:t>pristojnost za podaljšanje izpitnega obdobja ter določanje dodatnih izpitnih rokov)</w:t>
      </w:r>
      <w:r w:rsidR="00856CED">
        <w:t>.</w:t>
      </w:r>
    </w:p>
    <w:bookmarkEnd w:id="2"/>
    <w:p w14:paraId="37C3F31C" w14:textId="77777777" w:rsidR="007C007F" w:rsidRDefault="007C007F" w:rsidP="00AF652F">
      <w:pPr>
        <w:jc w:val="both"/>
      </w:pPr>
    </w:p>
    <w:p w14:paraId="3B6DAD73" w14:textId="4CD7A88C" w:rsidR="007C007F" w:rsidRDefault="007C007F" w:rsidP="00AF652F">
      <w:pPr>
        <w:jc w:val="both"/>
      </w:pPr>
      <w:r w:rsidRPr="00F87B88">
        <w:rPr>
          <w:b/>
          <w:bCs/>
        </w:rPr>
        <w:t xml:space="preserve">POMEMBNO: </w:t>
      </w:r>
      <w:r w:rsidR="00BE194D" w:rsidRPr="00F87B88">
        <w:rPr>
          <w:b/>
          <w:bCs/>
        </w:rPr>
        <w:t>j</w:t>
      </w:r>
      <w:r w:rsidRPr="00F87B88">
        <w:rPr>
          <w:b/>
          <w:bCs/>
        </w:rPr>
        <w:t>esensko izpitno obdobje se lahko podaljša najkasneje do 30. 9.</w:t>
      </w:r>
      <w:r w:rsidR="00CF4743">
        <w:rPr>
          <w:b/>
          <w:bCs/>
        </w:rPr>
        <w:t xml:space="preserve"> </w:t>
      </w:r>
      <w:r w:rsidR="00776532">
        <w:rPr>
          <w:b/>
          <w:bCs/>
        </w:rPr>
        <w:t>2023</w:t>
      </w:r>
      <w:r w:rsidRPr="00F87B88">
        <w:rPr>
          <w:b/>
          <w:bCs/>
        </w:rPr>
        <w:t xml:space="preserve">, ko morajo biti izpeljani vsi izpitni roki; s 1. </w:t>
      </w:r>
      <w:r w:rsidR="00776532">
        <w:rPr>
          <w:b/>
          <w:bCs/>
        </w:rPr>
        <w:t>10.</w:t>
      </w:r>
      <w:r w:rsidRPr="00F87B88">
        <w:rPr>
          <w:b/>
          <w:bCs/>
        </w:rPr>
        <w:t xml:space="preserve"> 2023 se namreč </w:t>
      </w:r>
      <w:proofErr w:type="gramStart"/>
      <w:r w:rsidRPr="00F87B88">
        <w:rPr>
          <w:b/>
          <w:bCs/>
        </w:rPr>
        <w:t>pričenja</w:t>
      </w:r>
      <w:proofErr w:type="gramEnd"/>
      <w:r w:rsidRPr="00F87B88">
        <w:rPr>
          <w:b/>
          <w:bCs/>
        </w:rPr>
        <w:t xml:space="preserve"> novo študijsko leto</w:t>
      </w:r>
      <w:r>
        <w:t>. Študent</w:t>
      </w:r>
      <w:r w:rsidR="00B73AC9">
        <w:t>i_</w:t>
      </w:r>
      <w:proofErr w:type="gramStart"/>
      <w:r w:rsidR="00B73AC9">
        <w:t>ke</w:t>
      </w:r>
      <w:proofErr w:type="gramEnd"/>
      <w:r>
        <w:t xml:space="preserve">, ki se želijo iz upravičenih razlogov vpisati v višji letnik do 30. 10. 2023, morajo </w:t>
      </w:r>
      <w:r w:rsidR="007D1946">
        <w:t xml:space="preserve">ne glede na Navodila za presojo prošenj študentov ter upravičenih razlogov skladno s 85., 121. ter 214. členom Statuta Univerze v Mariboru </w:t>
      </w:r>
      <w:r>
        <w:t>svojo prošnjo pristojni komisiji poslati najkasneje do 30. 9.</w:t>
      </w:r>
      <w:r w:rsidR="00B73AC9">
        <w:t xml:space="preserve"> 2023.</w:t>
      </w:r>
      <w:r>
        <w:t xml:space="preserve"> </w:t>
      </w:r>
      <w:r w:rsidRPr="00F87B88">
        <w:rPr>
          <w:b/>
          <w:bCs/>
        </w:rPr>
        <w:t xml:space="preserve">V prošnji mora biti </w:t>
      </w:r>
      <w:r w:rsidR="00BE194D" w:rsidRPr="00F87B88">
        <w:rPr>
          <w:b/>
          <w:bCs/>
        </w:rPr>
        <w:t>zapisano</w:t>
      </w:r>
      <w:r w:rsidR="00BE194D">
        <w:t>, da poleg vpisa v višji letnik iz upravičenih razlogov, ponavljanja letnika iz upravičenih razlogov ali izrednega podaljšanja statusa študenta iz upravičenih razlogov</w:t>
      </w:r>
      <w:r>
        <w:t xml:space="preserve"> </w:t>
      </w:r>
      <w:r w:rsidR="00A6416D" w:rsidRPr="00F87B88">
        <w:rPr>
          <w:b/>
          <w:bCs/>
        </w:rPr>
        <w:t>prosijo tudi za vpis po roku</w:t>
      </w:r>
      <w:r w:rsidR="00A6416D">
        <w:t>.</w:t>
      </w:r>
    </w:p>
    <w:p w14:paraId="01DE0F5D" w14:textId="77777777" w:rsidR="0044099A" w:rsidRDefault="0044099A" w:rsidP="00AF652F">
      <w:pPr>
        <w:jc w:val="both"/>
      </w:pPr>
    </w:p>
    <w:p w14:paraId="59CDF43A" w14:textId="77777777" w:rsidR="00F2370B" w:rsidRDefault="00F2370B" w:rsidP="00896C39">
      <w:pPr>
        <w:pStyle w:val="Odstavekseznama"/>
        <w:numPr>
          <w:ilvl w:val="0"/>
          <w:numId w:val="1"/>
        </w:numPr>
        <w:jc w:val="center"/>
      </w:pPr>
      <w:r>
        <w:t>člen</w:t>
      </w:r>
    </w:p>
    <w:p w14:paraId="4D1F3474" w14:textId="77777777" w:rsidR="00F2370B" w:rsidRDefault="00F2370B" w:rsidP="00686E71"/>
    <w:p w14:paraId="412C28BF" w14:textId="250D7975" w:rsidR="00686E71" w:rsidRPr="00686E71" w:rsidRDefault="00686E71" w:rsidP="00A217B3">
      <w:pPr>
        <w:jc w:val="both"/>
      </w:pPr>
      <w:r w:rsidRPr="00686E71">
        <w:lastRenderedPageBreak/>
        <w:t xml:space="preserve">Do izrednega podaljšanja statusa </w:t>
      </w:r>
      <w:r w:rsidR="005E151C">
        <w:t xml:space="preserve">študenta </w:t>
      </w:r>
      <w:r>
        <w:t xml:space="preserve">oz. </w:t>
      </w:r>
      <w:r w:rsidR="003D694F">
        <w:t xml:space="preserve">izjemnega </w:t>
      </w:r>
      <w:r>
        <w:t xml:space="preserve">napredovanja v višji letnik </w:t>
      </w:r>
      <w:r w:rsidR="005E151C">
        <w:t xml:space="preserve">v skladu z </w:t>
      </w:r>
      <w:r w:rsidR="0006270F">
        <w:t>4</w:t>
      </w:r>
      <w:r w:rsidR="00B63144">
        <w:t>1</w:t>
      </w:r>
      <w:r w:rsidR="0006270F">
        <w:t>. členom interventnega zakona</w:t>
      </w:r>
      <w:r w:rsidRPr="00686E71">
        <w:t xml:space="preserve"> niso upravičeni</w:t>
      </w:r>
      <w:r w:rsidR="003F0536">
        <w:t>_e</w:t>
      </w:r>
      <w:r w:rsidRPr="00686E71">
        <w:t xml:space="preserve"> tist</w:t>
      </w:r>
      <w:r w:rsidR="003F0536">
        <w:t>i_</w:t>
      </w:r>
      <w:r w:rsidR="0070111E">
        <w:t>e</w:t>
      </w:r>
      <w:r w:rsidRPr="00686E71">
        <w:t xml:space="preserve"> </w:t>
      </w:r>
      <w:r w:rsidR="0070111E" w:rsidRPr="00686E71">
        <w:t>študent</w:t>
      </w:r>
      <w:r w:rsidR="003F0536">
        <w:t>i_</w:t>
      </w:r>
      <w:proofErr w:type="gramStart"/>
      <w:r w:rsidR="003F0536">
        <w:t>ke</w:t>
      </w:r>
      <w:proofErr w:type="gramEnd"/>
      <w:r w:rsidRPr="00686E71">
        <w:t>, ki bodo izpolnjevali</w:t>
      </w:r>
      <w:r w:rsidR="006224A3">
        <w:t>_e</w:t>
      </w:r>
      <w:r w:rsidRPr="00686E71">
        <w:t xml:space="preserve"> pogoje za napredovanje v višji letnik</w:t>
      </w:r>
      <w:r w:rsidR="009648D3">
        <w:t>,</w:t>
      </w:r>
      <w:r w:rsidRPr="00686E71">
        <w:t xml:space="preserve"> ter </w:t>
      </w:r>
      <w:r w:rsidR="0070111E" w:rsidRPr="00686E71">
        <w:t>študent</w:t>
      </w:r>
      <w:r w:rsidR="00687074">
        <w:t>i_ke</w:t>
      </w:r>
      <w:r w:rsidRPr="00686E71">
        <w:t>, ki teh pogojev ne bodo izpolnjevali</w:t>
      </w:r>
      <w:r w:rsidR="00687074">
        <w:t>_e</w:t>
      </w:r>
      <w:r w:rsidRPr="00686E71">
        <w:t xml:space="preserve">, a razlogi za to ne bodo neposredno </w:t>
      </w:r>
      <w:r w:rsidR="00B65347">
        <w:t>(oz. v zadostni meri</w:t>
      </w:r>
      <w:r w:rsidR="00160A56">
        <w:t xml:space="preserve"> ali trajanju</w:t>
      </w:r>
      <w:r w:rsidR="00B65347">
        <w:t xml:space="preserve">) </w:t>
      </w:r>
      <w:r w:rsidRPr="00686E71">
        <w:t xml:space="preserve">vezani na </w:t>
      </w:r>
      <w:r w:rsidR="001F202E">
        <w:t>izredne</w:t>
      </w:r>
      <w:r w:rsidRPr="00686E71">
        <w:t xml:space="preserve"> okoliščine</w:t>
      </w:r>
      <w:r w:rsidR="00755E4C">
        <w:t>, nastale zaradi naravne nesreče</w:t>
      </w:r>
      <w:r w:rsidRPr="00686E71">
        <w:t xml:space="preserve">. </w:t>
      </w:r>
    </w:p>
    <w:p w14:paraId="562402B9" w14:textId="77777777" w:rsidR="00B06124" w:rsidRDefault="00B06124" w:rsidP="004942D3"/>
    <w:p w14:paraId="3E895D28" w14:textId="77777777" w:rsidR="004942D3" w:rsidRDefault="004942D3" w:rsidP="00896C39">
      <w:pPr>
        <w:pStyle w:val="Odstavekseznama"/>
        <w:numPr>
          <w:ilvl w:val="0"/>
          <w:numId w:val="1"/>
        </w:numPr>
        <w:jc w:val="center"/>
      </w:pPr>
      <w:r>
        <w:t>člen</w:t>
      </w:r>
    </w:p>
    <w:p w14:paraId="36C79B3A" w14:textId="77777777" w:rsidR="00D03DE9" w:rsidRDefault="00D03DE9" w:rsidP="00D03DE9">
      <w:pPr>
        <w:pStyle w:val="Odstavekseznama"/>
      </w:pPr>
    </w:p>
    <w:p w14:paraId="229AD5CA" w14:textId="34087D02" w:rsidR="004942D3" w:rsidRDefault="004942D3" w:rsidP="008E35EE">
      <w:pPr>
        <w:jc w:val="both"/>
      </w:pPr>
      <w:r>
        <w:t>Postopek se začne na pisno prošnjo študenta</w:t>
      </w:r>
      <w:r w:rsidR="002C4002">
        <w:t>_</w:t>
      </w:r>
      <w:proofErr w:type="gramStart"/>
      <w:r w:rsidR="002C4002">
        <w:t>ke</w:t>
      </w:r>
      <w:proofErr w:type="gramEnd"/>
      <w:r>
        <w:t>, ki jo naslovi na komisijo članice, pristojno za študijske</w:t>
      </w:r>
      <w:r w:rsidR="008E35EE">
        <w:t xml:space="preserve"> </w:t>
      </w:r>
      <w:r>
        <w:t>zadeve (v nadaljevanju komisija) zaradi enega od navedenih razlogov v nadaljevanju:</w:t>
      </w:r>
    </w:p>
    <w:p w14:paraId="2908786E" w14:textId="77777777" w:rsidR="00F8020E" w:rsidRDefault="00F8020E" w:rsidP="004942D3"/>
    <w:p w14:paraId="465DC600" w14:textId="6D69B984" w:rsidR="00755E4C" w:rsidRPr="00F72BA0" w:rsidRDefault="00F428D6" w:rsidP="00B6058C">
      <w:pPr>
        <w:pStyle w:val="Odstavekseznama"/>
        <w:numPr>
          <w:ilvl w:val="0"/>
          <w:numId w:val="3"/>
        </w:numPr>
        <w:jc w:val="both"/>
        <w:rPr>
          <w:b/>
          <w:bCs/>
        </w:rPr>
      </w:pPr>
      <w:r w:rsidRPr="00F72BA0">
        <w:rPr>
          <w:b/>
          <w:bCs/>
        </w:rPr>
        <w:t xml:space="preserve">izjemne odobritve </w:t>
      </w:r>
      <w:r w:rsidR="003512F8">
        <w:rPr>
          <w:b/>
          <w:bCs/>
        </w:rPr>
        <w:t>napredovanja</w:t>
      </w:r>
      <w:r w:rsidR="003512F8" w:rsidRPr="00F72BA0">
        <w:rPr>
          <w:b/>
          <w:bCs/>
        </w:rPr>
        <w:t xml:space="preserve"> </w:t>
      </w:r>
      <w:r w:rsidRPr="00F72BA0">
        <w:rPr>
          <w:b/>
          <w:bCs/>
        </w:rPr>
        <w:t>študenta</w:t>
      </w:r>
      <w:r w:rsidR="002C4002">
        <w:rPr>
          <w:b/>
          <w:bCs/>
        </w:rPr>
        <w:t>_</w:t>
      </w:r>
      <w:proofErr w:type="gramStart"/>
      <w:r w:rsidR="002C4002">
        <w:rPr>
          <w:b/>
          <w:bCs/>
        </w:rPr>
        <w:t>ke</w:t>
      </w:r>
      <w:proofErr w:type="gramEnd"/>
      <w:r w:rsidRPr="00F72BA0">
        <w:rPr>
          <w:b/>
          <w:bCs/>
        </w:rPr>
        <w:t xml:space="preserve"> v višji letnik v študijskem letu 202</w:t>
      </w:r>
      <w:r w:rsidR="00565AE4" w:rsidRPr="00F72BA0">
        <w:rPr>
          <w:b/>
          <w:bCs/>
        </w:rPr>
        <w:t>3</w:t>
      </w:r>
      <w:r w:rsidRPr="00F72BA0">
        <w:rPr>
          <w:b/>
          <w:bCs/>
        </w:rPr>
        <w:t>/202</w:t>
      </w:r>
      <w:r w:rsidR="00565AE4" w:rsidRPr="00F72BA0">
        <w:rPr>
          <w:b/>
          <w:bCs/>
        </w:rPr>
        <w:t>4</w:t>
      </w:r>
      <w:r w:rsidR="002126A0" w:rsidRPr="00F72BA0">
        <w:rPr>
          <w:b/>
          <w:bCs/>
        </w:rPr>
        <w:t xml:space="preserve">: </w:t>
      </w:r>
    </w:p>
    <w:p w14:paraId="4500E9D4" w14:textId="1DF03402" w:rsidR="00976338" w:rsidRDefault="001800EA" w:rsidP="00755E4C">
      <w:pPr>
        <w:pStyle w:val="Odstavekseznama"/>
        <w:jc w:val="both"/>
      </w:pPr>
      <w:bookmarkStart w:id="3" w:name="_Hlk143865708"/>
      <w:proofErr w:type="gramStart"/>
      <w:r>
        <w:t>študent</w:t>
      </w:r>
      <w:proofErr w:type="gramEnd"/>
      <w:r w:rsidR="002C4002">
        <w:t>_</w:t>
      </w:r>
      <w:proofErr w:type="spellStart"/>
      <w:r w:rsidR="002C4002">
        <w:t>ka</w:t>
      </w:r>
      <w:proofErr w:type="spellEnd"/>
      <w:r w:rsidR="0052311C">
        <w:t xml:space="preserve">, ki </w:t>
      </w:r>
      <w:r w:rsidR="00565AE4">
        <w:t xml:space="preserve">zaradi posledic razsežnosti poplav iz avgusta 2023 </w:t>
      </w:r>
      <w:r w:rsidR="004942D3">
        <w:t>ne izpolnjuje pogojev za napredovanje v višji letnik</w:t>
      </w:r>
      <w:r w:rsidR="00621D13">
        <w:t xml:space="preserve"> v študijskem letu 202</w:t>
      </w:r>
      <w:r w:rsidR="00565AE4">
        <w:t>3</w:t>
      </w:r>
      <w:r w:rsidR="00621D13">
        <w:t>/202</w:t>
      </w:r>
      <w:r w:rsidR="00565AE4">
        <w:t>4</w:t>
      </w:r>
      <w:r w:rsidR="004942D3">
        <w:t>, določenih s študijskim programom</w:t>
      </w:r>
      <w:r w:rsidR="0052311C">
        <w:t xml:space="preserve">, </w:t>
      </w:r>
      <w:r w:rsidR="00370CCF" w:rsidRPr="00370CCF">
        <w:t>lahko zaprosi za napredovanje v višji letnik pod izjemnimi pogoji, pri čemer se za izjemni pogoj upoštevajo tudi izredne razmere</w:t>
      </w:r>
      <w:r w:rsidR="007C3F92">
        <w:t>, nastale zaradi naravne nesreče</w:t>
      </w:r>
      <w:r w:rsidR="00C76CDB">
        <w:t>.</w:t>
      </w:r>
      <w:r w:rsidR="00370CCF" w:rsidRPr="00370CCF">
        <w:t xml:space="preserve"> </w:t>
      </w:r>
      <w:r w:rsidR="00C76CDB">
        <w:t>Vlogo lahko odda študent</w:t>
      </w:r>
      <w:r w:rsidR="00E944D0">
        <w:t>_</w:t>
      </w:r>
      <w:proofErr w:type="spellStart"/>
      <w:r w:rsidR="00E944D0">
        <w:t>ka</w:t>
      </w:r>
      <w:proofErr w:type="spellEnd"/>
      <w:r w:rsidR="00C76CDB">
        <w:t>, ki</w:t>
      </w:r>
      <w:r w:rsidR="00370CCF" w:rsidRPr="00370CCF">
        <w:t xml:space="preserve"> </w:t>
      </w:r>
      <w:r w:rsidR="00621D13">
        <w:t>je</w:t>
      </w:r>
      <w:r w:rsidR="00370CCF" w:rsidRPr="00370CCF">
        <w:t xml:space="preserve"> </w:t>
      </w:r>
      <w:r w:rsidR="00184AE2">
        <w:t xml:space="preserve">skladno s 85. členom Statuta Univerze v Mariboru </w:t>
      </w:r>
      <w:r w:rsidR="00370CCF" w:rsidRPr="00370CCF">
        <w:t>doseg</w:t>
      </w:r>
      <w:r w:rsidR="00621D13">
        <w:t>e</w:t>
      </w:r>
      <w:r w:rsidR="00370CCF" w:rsidRPr="00370CCF">
        <w:t>l</w:t>
      </w:r>
      <w:r w:rsidR="00E944D0">
        <w:t>_a</w:t>
      </w:r>
      <w:r w:rsidR="00370CCF" w:rsidRPr="00370CCF">
        <w:t xml:space="preserve"> </w:t>
      </w:r>
      <w:r w:rsidR="00184AE2">
        <w:t xml:space="preserve">več kot 30 ECTS </w:t>
      </w:r>
      <w:r w:rsidR="00501EB5">
        <w:t xml:space="preserve">z obveznostmi </w:t>
      </w:r>
      <w:r w:rsidR="00184AE2">
        <w:t>vpisanega letnika in če je pričakovati, da bo izpolnil</w:t>
      </w:r>
      <w:r w:rsidR="002749D7">
        <w:t>_a</w:t>
      </w:r>
      <w:r w:rsidR="00184AE2">
        <w:t xml:space="preserve"> ostale obveznosti.</w:t>
      </w:r>
      <w:r w:rsidR="00F26F76">
        <w:t xml:space="preserve"> Ob tem je treba upoštevati tudi </w:t>
      </w:r>
      <w:r w:rsidR="00256C87">
        <w:t>opravljene »</w:t>
      </w:r>
      <w:r w:rsidR="00F26F76">
        <w:t>pogojne</w:t>
      </w:r>
      <w:r w:rsidR="00256C87">
        <w:t xml:space="preserve"> obveznosti«</w:t>
      </w:r>
      <w:r w:rsidR="00F26F76">
        <w:t>, brez katerih izjemno napredovanje v višji letnik ni mogoče niti ob izkazovanju upravičenih razlogov. Za napredovanje v višji letnik v študijskem letu 2023/24 se na podlagi akreditiranih sprememb, h katerim bomo na Univerzi v Mariboru pristopili na septembrski redni seji Senata Univerze v Mariboru</w:t>
      </w:r>
      <w:r w:rsidR="00256C87">
        <w:t>, lahko napredovanje iz upravičenih razlogov omogoči tudi brez izpolnjevanja teh obveznosti, a le za kandidate</w:t>
      </w:r>
      <w:r w:rsidR="002749D7">
        <w:t>_</w:t>
      </w:r>
      <w:proofErr w:type="gramStart"/>
      <w:r w:rsidR="002749D7">
        <w:t>ke</w:t>
      </w:r>
      <w:proofErr w:type="gramEnd"/>
      <w:r w:rsidR="00256C87">
        <w:t>, ki bodo</w:t>
      </w:r>
      <w:r w:rsidR="0059132C">
        <w:t xml:space="preserve"> izpolnjevali</w:t>
      </w:r>
      <w:r w:rsidR="002749D7">
        <w:t>_e</w:t>
      </w:r>
      <w:r w:rsidR="0059132C">
        <w:t xml:space="preserve"> upravičene razloge zaradi izrednih razmer, nastalih zaradi naravne nesreče.</w:t>
      </w:r>
    </w:p>
    <w:bookmarkEnd w:id="3"/>
    <w:p w14:paraId="4502418C" w14:textId="207A15DE" w:rsidR="00F72BA0" w:rsidRPr="00F72BA0" w:rsidRDefault="002C3914" w:rsidP="00812A69">
      <w:pPr>
        <w:pStyle w:val="Odstavekseznama"/>
        <w:numPr>
          <w:ilvl w:val="0"/>
          <w:numId w:val="3"/>
        </w:numPr>
        <w:jc w:val="both"/>
        <w:rPr>
          <w:b/>
          <w:bCs/>
        </w:rPr>
      </w:pPr>
      <w:r w:rsidRPr="00F72BA0">
        <w:rPr>
          <w:b/>
          <w:bCs/>
        </w:rPr>
        <w:t>i</w:t>
      </w:r>
      <w:r w:rsidR="007C3F92" w:rsidRPr="00F72BA0">
        <w:rPr>
          <w:b/>
          <w:bCs/>
        </w:rPr>
        <w:t>zjemne</w:t>
      </w:r>
      <w:r w:rsidRPr="00F72BA0">
        <w:rPr>
          <w:b/>
          <w:bCs/>
        </w:rPr>
        <w:t xml:space="preserve"> odobritve</w:t>
      </w:r>
      <w:r w:rsidR="007C3F92" w:rsidRPr="00F72BA0">
        <w:rPr>
          <w:b/>
          <w:bCs/>
        </w:rPr>
        <w:t xml:space="preserve"> ponovnega vpisa študenta</w:t>
      </w:r>
      <w:r w:rsidR="00BE61B8">
        <w:rPr>
          <w:b/>
          <w:bCs/>
        </w:rPr>
        <w:t>_</w:t>
      </w:r>
      <w:proofErr w:type="gramStart"/>
      <w:r w:rsidR="00BE61B8">
        <w:rPr>
          <w:b/>
          <w:bCs/>
        </w:rPr>
        <w:t>ke</w:t>
      </w:r>
      <w:proofErr w:type="gramEnd"/>
      <w:r w:rsidR="007C3F92" w:rsidRPr="00F72BA0">
        <w:rPr>
          <w:b/>
          <w:bCs/>
        </w:rPr>
        <w:t xml:space="preserve"> v </w:t>
      </w:r>
      <w:r w:rsidR="00472CA2" w:rsidRPr="00F72BA0">
        <w:rPr>
          <w:b/>
          <w:bCs/>
        </w:rPr>
        <w:t xml:space="preserve">isti </w:t>
      </w:r>
      <w:r w:rsidR="007C3F92" w:rsidRPr="00F72BA0">
        <w:rPr>
          <w:b/>
          <w:bCs/>
        </w:rPr>
        <w:t xml:space="preserve">letnik v študijskem letu 2023/2024: </w:t>
      </w:r>
    </w:p>
    <w:p w14:paraId="3102AD2C" w14:textId="265B4431" w:rsidR="007C3F92" w:rsidRDefault="007C3F92" w:rsidP="00F72BA0">
      <w:pPr>
        <w:pStyle w:val="Odstavekseznama"/>
        <w:jc w:val="both"/>
      </w:pPr>
      <w:proofErr w:type="gramStart"/>
      <w:r>
        <w:t>študent</w:t>
      </w:r>
      <w:proofErr w:type="gramEnd"/>
      <w:r w:rsidR="00BE61B8">
        <w:t>_</w:t>
      </w:r>
      <w:proofErr w:type="spellStart"/>
      <w:r w:rsidR="00BE61B8">
        <w:t>ka</w:t>
      </w:r>
      <w:proofErr w:type="spellEnd"/>
      <w:r>
        <w:t xml:space="preserve">, ki zaradi posledic razsežnosti poplav iz avgusta 2023 ne izpolnjuje pogojev za napredovanje v višji letnik v študijskem letu 2023/2024, določenih s študijskim programom, </w:t>
      </w:r>
      <w:r w:rsidRPr="00370CCF">
        <w:t xml:space="preserve">lahko zaprosi za </w:t>
      </w:r>
      <w:r w:rsidR="009B30C0">
        <w:t>ponavljanje letnika</w:t>
      </w:r>
      <w:r w:rsidRPr="00370CCF">
        <w:t xml:space="preserve"> pod izjemnimi pogoji, pri čemer se za izjemni pogoj upoštevajo tudi izredne razmere</w:t>
      </w:r>
      <w:r>
        <w:t>, nastale zaradi naravne nesreče.</w:t>
      </w:r>
      <w:r w:rsidRPr="00370CCF">
        <w:t xml:space="preserve"> </w:t>
      </w:r>
      <w:r>
        <w:t>Vlogo lahko odda študent</w:t>
      </w:r>
      <w:r w:rsidR="002E6F65">
        <w:t>_</w:t>
      </w:r>
      <w:proofErr w:type="spellStart"/>
      <w:r w:rsidR="002E6F65">
        <w:t>ka</w:t>
      </w:r>
      <w:proofErr w:type="spellEnd"/>
      <w:r>
        <w:t>, ki</w:t>
      </w:r>
      <w:r w:rsidRPr="00370CCF">
        <w:t xml:space="preserve"> </w:t>
      </w:r>
      <w:r w:rsidR="00812A69" w:rsidRPr="00812A69">
        <w:t>je redno sodeloval</w:t>
      </w:r>
      <w:r w:rsidR="002E6F65">
        <w:t>_a</w:t>
      </w:r>
      <w:r w:rsidR="00812A69" w:rsidRPr="00812A69">
        <w:t xml:space="preserve"> pri vseh s študijskim programom </w:t>
      </w:r>
      <w:proofErr w:type="gramStart"/>
      <w:r w:rsidR="00812A69" w:rsidRPr="00812A69">
        <w:t>predvidenih oblikah</w:t>
      </w:r>
      <w:proofErr w:type="gramEnd"/>
      <w:r w:rsidR="00812A69" w:rsidRPr="00812A69">
        <w:t xml:space="preserve"> visokošolskega izobraževalnega dela in opravil</w:t>
      </w:r>
      <w:r w:rsidR="002E6F65">
        <w:t>_a</w:t>
      </w:r>
      <w:r w:rsidR="00812A69" w:rsidRPr="00812A69">
        <w:t xml:space="preserve"> obveznosti v obsegu manj kot 30</w:t>
      </w:r>
      <w:r w:rsidR="00812A69">
        <w:t>,</w:t>
      </w:r>
      <w:r w:rsidR="00812A69" w:rsidRPr="00812A69">
        <w:t xml:space="preserve"> </w:t>
      </w:r>
      <w:r w:rsidR="00812A69">
        <w:t xml:space="preserve">a </w:t>
      </w:r>
      <w:r w:rsidR="00812A69" w:rsidRPr="00812A69">
        <w:t xml:space="preserve">ne manj kot 15 ECTS vpisanega letnika, če so nastopili upravičeni razlogi, ki po Statutu </w:t>
      </w:r>
      <w:r w:rsidR="00812A69">
        <w:t xml:space="preserve">Univerze v Mariboru </w:t>
      </w:r>
      <w:r w:rsidR="00812A69" w:rsidRPr="00812A69">
        <w:t>omogočajo podaljšanje statusa študenta.</w:t>
      </w:r>
    </w:p>
    <w:p w14:paraId="53BFD0CB" w14:textId="17F221C5" w:rsidR="00F72BA0" w:rsidRPr="00F72BA0" w:rsidRDefault="00401287" w:rsidP="00B6058C">
      <w:pPr>
        <w:pStyle w:val="Odstavekseznama"/>
        <w:numPr>
          <w:ilvl w:val="0"/>
          <w:numId w:val="3"/>
        </w:numPr>
        <w:jc w:val="both"/>
        <w:rPr>
          <w:b/>
          <w:bCs/>
        </w:rPr>
      </w:pPr>
      <w:r w:rsidRPr="00F72BA0">
        <w:rPr>
          <w:b/>
          <w:bCs/>
        </w:rPr>
        <w:t>iz</w:t>
      </w:r>
      <w:r w:rsidR="004B69D4">
        <w:rPr>
          <w:b/>
          <w:bCs/>
        </w:rPr>
        <w:t>r</w:t>
      </w:r>
      <w:r w:rsidRPr="00F72BA0">
        <w:rPr>
          <w:b/>
          <w:bCs/>
        </w:rPr>
        <w:t>e</w:t>
      </w:r>
      <w:r w:rsidR="004B69D4">
        <w:rPr>
          <w:b/>
          <w:bCs/>
        </w:rPr>
        <w:t>d</w:t>
      </w:r>
      <w:r w:rsidRPr="00F72BA0">
        <w:rPr>
          <w:b/>
          <w:bCs/>
        </w:rPr>
        <w:t>ne odobritve podaljšanja statusa študenta v študijskem letu 202</w:t>
      </w:r>
      <w:r w:rsidR="00164C97" w:rsidRPr="00F72BA0">
        <w:rPr>
          <w:b/>
          <w:bCs/>
        </w:rPr>
        <w:t>3</w:t>
      </w:r>
      <w:r w:rsidRPr="00F72BA0">
        <w:rPr>
          <w:b/>
          <w:bCs/>
        </w:rPr>
        <w:t>/202</w:t>
      </w:r>
      <w:r w:rsidR="00164C97" w:rsidRPr="00F72BA0">
        <w:rPr>
          <w:b/>
          <w:bCs/>
        </w:rPr>
        <w:t>4</w:t>
      </w:r>
      <w:r w:rsidR="007905D8" w:rsidRPr="00F72BA0">
        <w:rPr>
          <w:b/>
          <w:bCs/>
        </w:rPr>
        <w:t>:</w:t>
      </w:r>
      <w:r w:rsidR="0083239E" w:rsidRPr="00F72BA0">
        <w:rPr>
          <w:b/>
          <w:bCs/>
        </w:rPr>
        <w:t xml:space="preserve"> </w:t>
      </w:r>
    </w:p>
    <w:p w14:paraId="4F174A00" w14:textId="098B4F78" w:rsidR="004942D3" w:rsidRDefault="0083239E" w:rsidP="00F72BA0">
      <w:pPr>
        <w:pStyle w:val="Odstavekseznama"/>
        <w:jc w:val="both"/>
      </w:pPr>
      <w:proofErr w:type="gramStart"/>
      <w:r>
        <w:t>študent</w:t>
      </w:r>
      <w:proofErr w:type="gramEnd"/>
      <w:r w:rsidR="00EA38E7">
        <w:t>_</w:t>
      </w:r>
      <w:proofErr w:type="spellStart"/>
      <w:r w:rsidR="00EA38E7">
        <w:t>ka</w:t>
      </w:r>
      <w:proofErr w:type="spellEnd"/>
      <w:r>
        <w:t>, ki</w:t>
      </w:r>
      <w:r w:rsidR="004942D3">
        <w:t xml:space="preserve"> </w:t>
      </w:r>
      <w:r w:rsidR="00164C97">
        <w:t xml:space="preserve">zaradi posledic razsežnosti poplav iz avgusta 2023 </w:t>
      </w:r>
      <w:r w:rsidR="004942D3">
        <w:t xml:space="preserve">ni </w:t>
      </w:r>
      <w:r w:rsidR="00D75A49" w:rsidRPr="00D75A49">
        <w:t>doseg</w:t>
      </w:r>
      <w:r w:rsidR="00D75A49">
        <w:t>e</w:t>
      </w:r>
      <w:r w:rsidR="00D75A49" w:rsidRPr="00D75A49">
        <w:t>l</w:t>
      </w:r>
      <w:r w:rsidR="00EA38E7">
        <w:t>_a</w:t>
      </w:r>
      <w:r w:rsidR="00D75A49" w:rsidRPr="00D75A49">
        <w:t xml:space="preserve"> minimalnega števila kreditnih točk</w:t>
      </w:r>
      <w:r w:rsidR="00164C97">
        <w:t>, potrebnih</w:t>
      </w:r>
      <w:r w:rsidR="00D75A49" w:rsidRPr="00D75A49">
        <w:t xml:space="preserve"> za napredovanje pod izjemnimi pogoji</w:t>
      </w:r>
      <w:r w:rsidR="00412BC5">
        <w:t xml:space="preserve">, </w:t>
      </w:r>
      <w:r w:rsidR="007905D8">
        <w:t xml:space="preserve">lahko zaprosi </w:t>
      </w:r>
      <w:r w:rsidR="00B96941">
        <w:t xml:space="preserve">za izredno podaljšanje statusa študenta iz naslova izrednih razmer, </w:t>
      </w:r>
      <w:r w:rsidR="00412BC5">
        <w:t>nastali</w:t>
      </w:r>
      <w:r w:rsidR="00604CCF">
        <w:t>h</w:t>
      </w:r>
      <w:r w:rsidR="00412BC5">
        <w:t xml:space="preserve"> zaradi naravne nesreče</w:t>
      </w:r>
      <w:r w:rsidR="001F3EF0">
        <w:t>.</w:t>
      </w:r>
      <w:r w:rsidR="00554B19">
        <w:t xml:space="preserve"> </w:t>
      </w:r>
      <w:proofErr w:type="gramStart"/>
      <w:r w:rsidR="00554B19">
        <w:t xml:space="preserve">V  </w:t>
      </w:r>
      <w:proofErr w:type="gramEnd"/>
      <w:r w:rsidR="00554B19">
        <w:t>utemeljenih primerih se študentu</w:t>
      </w:r>
      <w:r w:rsidR="00EA38E7">
        <w:t>_ki</w:t>
      </w:r>
      <w:r w:rsidR="00554B19">
        <w:t xml:space="preserve"> status podaljša za obdobje enega leta, in sicer ne glede na to,</w:t>
      </w:r>
      <w:r w:rsidR="00554B19" w:rsidRPr="00EF082E">
        <w:t xml:space="preserve"> ali je študent</w:t>
      </w:r>
      <w:r w:rsidR="00EA38E7">
        <w:t>_</w:t>
      </w:r>
      <w:proofErr w:type="spellStart"/>
      <w:r w:rsidR="00EA38E7">
        <w:t>ka</w:t>
      </w:r>
      <w:proofErr w:type="spellEnd"/>
      <w:r w:rsidR="00554B19" w:rsidRPr="00EF082E">
        <w:t xml:space="preserve"> že </w:t>
      </w:r>
      <w:r w:rsidR="00194B0A">
        <w:t>izkoristil</w:t>
      </w:r>
      <w:r w:rsidR="00EA38E7">
        <w:t>_a</w:t>
      </w:r>
      <w:r w:rsidR="00194B0A">
        <w:t xml:space="preserve"> pravico do spremembe študijskega programa oz. smeri, ponavljanja</w:t>
      </w:r>
      <w:r w:rsidR="00554B19" w:rsidRPr="00EF082E">
        <w:t xml:space="preserve"> letnik</w:t>
      </w:r>
      <w:r w:rsidR="00194B0A">
        <w:t>a</w:t>
      </w:r>
      <w:r w:rsidR="00554B19" w:rsidRPr="00EF082E">
        <w:t xml:space="preserve"> in/ali je že koristil</w:t>
      </w:r>
      <w:r w:rsidR="00EA38E7">
        <w:t>_a</w:t>
      </w:r>
      <w:r w:rsidR="00554B19" w:rsidRPr="00EF082E">
        <w:t xml:space="preserve"> možnost podaljšanja statusa študenta iz upravičenih razlogov v skladu z veljavnim tretjim odstavkom 70. člena Zakona o visokem šolstvu</w:t>
      </w:r>
      <w:r w:rsidR="00554B19">
        <w:t>.</w:t>
      </w:r>
    </w:p>
    <w:p w14:paraId="4B7EAFA0" w14:textId="77777777" w:rsidR="004942D3" w:rsidRDefault="004942D3" w:rsidP="00F2370B">
      <w:pPr>
        <w:pStyle w:val="Odstavekseznama"/>
        <w:jc w:val="both"/>
      </w:pPr>
    </w:p>
    <w:p w14:paraId="56246DDB" w14:textId="77777777" w:rsidR="004942D3" w:rsidRDefault="004942D3" w:rsidP="00896C39">
      <w:pPr>
        <w:pStyle w:val="Odstavekseznama"/>
        <w:numPr>
          <w:ilvl w:val="0"/>
          <w:numId w:val="4"/>
        </w:numPr>
        <w:jc w:val="center"/>
      </w:pPr>
      <w:r>
        <w:t>člen</w:t>
      </w:r>
    </w:p>
    <w:p w14:paraId="4E975781" w14:textId="77777777" w:rsidR="00C96426" w:rsidRDefault="00C96426" w:rsidP="004D3387">
      <w:pPr>
        <w:pStyle w:val="Odstavekseznama"/>
        <w:jc w:val="both"/>
      </w:pPr>
    </w:p>
    <w:p w14:paraId="1F04CDC0" w14:textId="4AE82AD3" w:rsidR="00E114B1" w:rsidRDefault="009035B7" w:rsidP="00D75A49">
      <w:pPr>
        <w:jc w:val="both"/>
      </w:pPr>
      <w:r>
        <w:t>U</w:t>
      </w:r>
      <w:r w:rsidR="004942D3">
        <w:t>pravičen</w:t>
      </w:r>
      <w:r>
        <w:t>e</w:t>
      </w:r>
      <w:r w:rsidR="004942D3">
        <w:t xml:space="preserve"> razlog</w:t>
      </w:r>
      <w:r>
        <w:t>e</w:t>
      </w:r>
      <w:r w:rsidR="004942D3">
        <w:t xml:space="preserve"> </w:t>
      </w:r>
      <w:r w:rsidR="00AF652F">
        <w:t>na podlagi prošnje študenta</w:t>
      </w:r>
      <w:r w:rsidR="00B5222B">
        <w:t>_ke</w:t>
      </w:r>
      <w:r w:rsidR="00AF652F">
        <w:t xml:space="preserve"> z diskrecijo </w:t>
      </w:r>
      <w:r w:rsidR="004942D3">
        <w:t xml:space="preserve">presoja </w:t>
      </w:r>
      <w:r w:rsidR="00604CCF">
        <w:t xml:space="preserve">pristojna </w:t>
      </w:r>
      <w:r w:rsidR="004942D3">
        <w:t>komisija</w:t>
      </w:r>
      <w:r w:rsidR="007F66CF">
        <w:t xml:space="preserve"> </w:t>
      </w:r>
      <w:proofErr w:type="gramStart"/>
      <w:r w:rsidR="00604CCF">
        <w:t>članice Univerze</w:t>
      </w:r>
      <w:proofErr w:type="gramEnd"/>
      <w:r w:rsidR="00604CCF">
        <w:t xml:space="preserve"> v Mariboru</w:t>
      </w:r>
      <w:r w:rsidR="00D75A49">
        <w:t xml:space="preserve">. </w:t>
      </w:r>
    </w:p>
    <w:p w14:paraId="16560915" w14:textId="77777777" w:rsidR="00E114B1" w:rsidRDefault="00E114B1" w:rsidP="00D75A49">
      <w:pPr>
        <w:jc w:val="both"/>
      </w:pPr>
    </w:p>
    <w:p w14:paraId="0DC3D058" w14:textId="1F424F13" w:rsidR="00150214" w:rsidRPr="00E02961" w:rsidRDefault="004942D3" w:rsidP="00D75A49">
      <w:pPr>
        <w:jc w:val="both"/>
        <w:rPr>
          <w:b/>
          <w:bCs/>
        </w:rPr>
      </w:pPr>
      <w:r w:rsidRPr="00E02961">
        <w:rPr>
          <w:b/>
          <w:bCs/>
        </w:rPr>
        <w:t>Upravičen</w:t>
      </w:r>
      <w:r w:rsidR="00E114B1" w:rsidRPr="00E02961">
        <w:rPr>
          <w:b/>
          <w:bCs/>
        </w:rPr>
        <w:t>i</w:t>
      </w:r>
      <w:r w:rsidR="0003519E" w:rsidRPr="00E02961">
        <w:rPr>
          <w:b/>
          <w:bCs/>
        </w:rPr>
        <w:t xml:space="preserve"> razlog</w:t>
      </w:r>
      <w:r w:rsidR="007F66CF" w:rsidRPr="00E02961">
        <w:rPr>
          <w:b/>
          <w:bCs/>
        </w:rPr>
        <w:t xml:space="preserve"> so </w:t>
      </w:r>
      <w:r w:rsidR="007F66CF" w:rsidRPr="00AA7EB5">
        <w:rPr>
          <w:b/>
          <w:bCs/>
          <w:u w:val="single"/>
        </w:rPr>
        <w:t>dlje časa trajajoče</w:t>
      </w:r>
      <w:r w:rsidR="00626C6A" w:rsidRPr="00AA7EB5">
        <w:rPr>
          <w:b/>
          <w:bCs/>
          <w:u w:val="single"/>
        </w:rPr>
        <w:t xml:space="preserve"> okoliščine</w:t>
      </w:r>
      <w:r w:rsidR="00626C6A" w:rsidRPr="00E02961">
        <w:rPr>
          <w:b/>
          <w:bCs/>
        </w:rPr>
        <w:t>, nastale zaradi naravne nesreče</w:t>
      </w:r>
      <w:r w:rsidR="00626C6A">
        <w:t xml:space="preserve"> (posledica razsežnosti poplav, ki so se </w:t>
      </w:r>
      <w:r w:rsidR="00C97AB4">
        <w:t xml:space="preserve">v </w:t>
      </w:r>
      <w:proofErr w:type="gramStart"/>
      <w:r w:rsidR="00C97AB4">
        <w:t>R Sloveniji</w:t>
      </w:r>
      <w:proofErr w:type="gramEnd"/>
      <w:r w:rsidR="00C97AB4">
        <w:t xml:space="preserve"> </w:t>
      </w:r>
      <w:r w:rsidR="00553139">
        <w:t xml:space="preserve">zgodile </w:t>
      </w:r>
      <w:r w:rsidR="00626C6A">
        <w:t>med 3. in 5. avgustom 2023)</w:t>
      </w:r>
      <w:r w:rsidR="009E23AF">
        <w:t xml:space="preserve">, </w:t>
      </w:r>
      <w:r w:rsidR="009E23AF" w:rsidRPr="00E02961">
        <w:rPr>
          <w:b/>
          <w:bCs/>
        </w:rPr>
        <w:t xml:space="preserve">ki so vplivale na možnosti </w:t>
      </w:r>
      <w:r w:rsidR="009E23AF" w:rsidRPr="00E02961">
        <w:rPr>
          <w:b/>
          <w:bCs/>
        </w:rPr>
        <w:lastRenderedPageBreak/>
        <w:t>za pripravo na jesensko izpitno obdobje ter na opravljanje obveznosti</w:t>
      </w:r>
      <w:r w:rsidR="00150214" w:rsidRPr="00E02961">
        <w:rPr>
          <w:b/>
          <w:bCs/>
        </w:rPr>
        <w:t xml:space="preserve"> po akreditiranih študijskih programih, v katere so vpisani</w:t>
      </w:r>
      <w:r w:rsidR="00182FB9">
        <w:rPr>
          <w:b/>
          <w:bCs/>
        </w:rPr>
        <w:t>_e</w:t>
      </w:r>
      <w:r w:rsidR="00150214" w:rsidRPr="00E02961">
        <w:rPr>
          <w:b/>
          <w:bCs/>
        </w:rPr>
        <w:t>:</w:t>
      </w:r>
    </w:p>
    <w:p w14:paraId="04AFF8E3" w14:textId="082CB069" w:rsidR="00150214" w:rsidRDefault="00150214" w:rsidP="00150214">
      <w:pPr>
        <w:pStyle w:val="Odstavekseznama"/>
        <w:numPr>
          <w:ilvl w:val="0"/>
          <w:numId w:val="5"/>
        </w:numPr>
        <w:jc w:val="both"/>
      </w:pPr>
      <w:bookmarkStart w:id="4" w:name="_Hlk143864938"/>
      <w:r>
        <w:t>študent</w:t>
      </w:r>
      <w:r w:rsidR="00182FB9">
        <w:t>i_</w:t>
      </w:r>
      <w:proofErr w:type="gramStart"/>
      <w:r w:rsidR="00182FB9">
        <w:t>ke</w:t>
      </w:r>
      <w:proofErr w:type="gramEnd"/>
      <w:r>
        <w:t xml:space="preserve">, ki so jih </w:t>
      </w:r>
      <w:r w:rsidR="009C281E">
        <w:t>(njih, njihove starše ali skrbnike</w:t>
      </w:r>
      <w:r w:rsidR="00BA0D3D">
        <w:t xml:space="preserve"> oz. ožjo družino</w:t>
      </w:r>
      <w:r w:rsidR="009C281E">
        <w:t xml:space="preserve">) </w:t>
      </w:r>
      <w:r>
        <w:t>naravne nesreče neposredno prizadele,</w:t>
      </w:r>
    </w:p>
    <w:p w14:paraId="3743829A" w14:textId="35785DAC" w:rsidR="00950526" w:rsidRDefault="00150214" w:rsidP="00950526">
      <w:pPr>
        <w:pStyle w:val="Odstavekseznama"/>
        <w:numPr>
          <w:ilvl w:val="0"/>
          <w:numId w:val="5"/>
        </w:numPr>
        <w:jc w:val="both"/>
      </w:pPr>
      <w:r>
        <w:t>študent</w:t>
      </w:r>
      <w:r w:rsidR="001F0B52">
        <w:t>i_</w:t>
      </w:r>
      <w:proofErr w:type="gramStart"/>
      <w:r w:rsidR="001F0B52">
        <w:t>ke</w:t>
      </w:r>
      <w:proofErr w:type="gramEnd"/>
      <w:r>
        <w:t xml:space="preserve">, </w:t>
      </w:r>
      <w:r w:rsidR="00311D96" w:rsidRPr="00311D96">
        <w:t xml:space="preserve">ki so v času poplav in sanacije </w:t>
      </w:r>
      <w:r w:rsidR="0002065C">
        <w:t xml:space="preserve">(ali bodo v času izpitnega obdobja) </w:t>
      </w:r>
      <w:r w:rsidR="00FB110A">
        <w:t xml:space="preserve">kot </w:t>
      </w:r>
      <w:r w:rsidR="00311D96" w:rsidRPr="00311D96">
        <w:t xml:space="preserve">del prostovoljnih gasilskih društev, civilne zaščite, humanitarnih organizacij in drugih oblik dela, </w:t>
      </w:r>
      <w:r w:rsidR="00FB110A">
        <w:t xml:space="preserve">dlje časa </w:t>
      </w:r>
      <w:r w:rsidR="00311D96" w:rsidRPr="00311D96">
        <w:t>aktivno sodelovali</w:t>
      </w:r>
      <w:r w:rsidR="001F0B52">
        <w:t>_e</w:t>
      </w:r>
      <w:r w:rsidR="00311D96" w:rsidRPr="00311D96">
        <w:t xml:space="preserve"> pri odpravljanju posledic ujme</w:t>
      </w:r>
      <w:r w:rsidR="00950526">
        <w:t>.</w:t>
      </w:r>
    </w:p>
    <w:bookmarkEnd w:id="4"/>
    <w:p w14:paraId="466A2A43" w14:textId="77777777" w:rsidR="00560187" w:rsidRDefault="00560187" w:rsidP="00950526">
      <w:pPr>
        <w:ind w:left="360"/>
        <w:jc w:val="both"/>
      </w:pPr>
    </w:p>
    <w:p w14:paraId="367B9FDD" w14:textId="351D7910" w:rsidR="00560187" w:rsidRDefault="00560187" w:rsidP="00930A88">
      <w:pPr>
        <w:jc w:val="both"/>
      </w:pPr>
      <w:bookmarkStart w:id="5" w:name="_Hlk143865822"/>
      <w:r>
        <w:t xml:space="preserve">Ob upravičenih razlogih </w:t>
      </w:r>
      <w:r w:rsidR="007970A9">
        <w:t xml:space="preserve">lahko </w:t>
      </w:r>
      <w:r>
        <w:t xml:space="preserve">pristojna komisija upošteva tudi število </w:t>
      </w:r>
      <w:r w:rsidR="00AA7EB5">
        <w:t>študentovih</w:t>
      </w:r>
      <w:r w:rsidR="008A4727">
        <w:t>_kinih</w:t>
      </w:r>
      <w:r w:rsidR="00AA7EB5">
        <w:t xml:space="preserve"> </w:t>
      </w:r>
      <w:r>
        <w:t>neopravljenih obveznosti, ki so potrebne za napredovanje v višji letnik.</w:t>
      </w:r>
      <w:r w:rsidR="007970A9">
        <w:t xml:space="preserve"> </w:t>
      </w:r>
      <w:r w:rsidR="007970A9" w:rsidRPr="004A1B52">
        <w:rPr>
          <w:b/>
          <w:bCs/>
        </w:rPr>
        <w:t>POMEMBNO: pri odločanju o upravičenih razlogih</w:t>
      </w:r>
      <w:r w:rsidR="000F698C" w:rsidRPr="004A1B52">
        <w:rPr>
          <w:b/>
          <w:bCs/>
        </w:rPr>
        <w:t xml:space="preserve"> ni ključni faktor prizadetost območja, </w:t>
      </w:r>
      <w:r w:rsidR="00DD5455" w:rsidRPr="004A1B52">
        <w:rPr>
          <w:b/>
          <w:bCs/>
        </w:rPr>
        <w:t>s</w:t>
      </w:r>
      <w:r w:rsidR="000F698C" w:rsidRPr="004A1B52">
        <w:rPr>
          <w:b/>
          <w:bCs/>
        </w:rPr>
        <w:t xml:space="preserve"> katerega študent</w:t>
      </w:r>
      <w:r w:rsidR="008A4727">
        <w:rPr>
          <w:b/>
          <w:bCs/>
        </w:rPr>
        <w:t>_</w:t>
      </w:r>
      <w:proofErr w:type="spellStart"/>
      <w:r w:rsidR="008A4727">
        <w:rPr>
          <w:b/>
          <w:bCs/>
        </w:rPr>
        <w:t>ka</w:t>
      </w:r>
      <w:proofErr w:type="spellEnd"/>
      <w:r w:rsidR="00E657C2">
        <w:rPr>
          <w:b/>
          <w:bCs/>
        </w:rPr>
        <w:t xml:space="preserve"> prihaja</w:t>
      </w:r>
      <w:r w:rsidR="004A1B52" w:rsidRPr="004A1B52">
        <w:rPr>
          <w:b/>
          <w:bCs/>
        </w:rPr>
        <w:t xml:space="preserve">, pač </w:t>
      </w:r>
      <w:r w:rsidR="00E657C2">
        <w:rPr>
          <w:b/>
          <w:bCs/>
        </w:rPr>
        <w:t xml:space="preserve">pa </w:t>
      </w:r>
      <w:r w:rsidR="005B21FB">
        <w:rPr>
          <w:b/>
          <w:bCs/>
        </w:rPr>
        <w:t xml:space="preserve">dejanska </w:t>
      </w:r>
      <w:r w:rsidR="004A1B52" w:rsidRPr="004A1B52">
        <w:rPr>
          <w:b/>
          <w:bCs/>
        </w:rPr>
        <w:t>prizadetost posameznika</w:t>
      </w:r>
      <w:r w:rsidR="00E657C2">
        <w:rPr>
          <w:b/>
          <w:bCs/>
        </w:rPr>
        <w:t>_</w:t>
      </w:r>
      <w:proofErr w:type="spellStart"/>
      <w:proofErr w:type="gramStart"/>
      <w:r w:rsidR="00E657C2">
        <w:rPr>
          <w:b/>
          <w:bCs/>
        </w:rPr>
        <w:t>ce</w:t>
      </w:r>
      <w:proofErr w:type="spellEnd"/>
      <w:proofErr w:type="gramEnd"/>
      <w:r w:rsidR="00BA0D3D">
        <w:rPr>
          <w:b/>
          <w:bCs/>
        </w:rPr>
        <w:t>, njegovega</w:t>
      </w:r>
      <w:r w:rsidR="00E657C2">
        <w:rPr>
          <w:b/>
          <w:bCs/>
        </w:rPr>
        <w:t>_njenega</w:t>
      </w:r>
      <w:r w:rsidR="00BA0D3D">
        <w:rPr>
          <w:b/>
          <w:bCs/>
        </w:rPr>
        <w:t xml:space="preserve"> starša ali skrbnika</w:t>
      </w:r>
      <w:r w:rsidR="00E657C2">
        <w:rPr>
          <w:b/>
          <w:bCs/>
        </w:rPr>
        <w:t>_</w:t>
      </w:r>
      <w:proofErr w:type="spellStart"/>
      <w:r w:rsidR="00E657C2">
        <w:rPr>
          <w:b/>
          <w:bCs/>
        </w:rPr>
        <w:t>ce</w:t>
      </w:r>
      <w:proofErr w:type="spellEnd"/>
      <w:r w:rsidR="00147A45">
        <w:rPr>
          <w:b/>
          <w:bCs/>
        </w:rPr>
        <w:t xml:space="preserve"> oz. ožj</w:t>
      </w:r>
      <w:r w:rsidR="0070111E">
        <w:rPr>
          <w:b/>
          <w:bCs/>
        </w:rPr>
        <w:t>e</w:t>
      </w:r>
      <w:r w:rsidR="00147A45">
        <w:rPr>
          <w:b/>
          <w:bCs/>
        </w:rPr>
        <w:t xml:space="preserve"> družin</w:t>
      </w:r>
      <w:r w:rsidR="0070111E">
        <w:rPr>
          <w:b/>
          <w:bCs/>
        </w:rPr>
        <w:t>e</w:t>
      </w:r>
      <w:r w:rsidR="004A1B52" w:rsidRPr="004A1B52">
        <w:rPr>
          <w:b/>
          <w:bCs/>
        </w:rPr>
        <w:t xml:space="preserve">, ki </w:t>
      </w:r>
      <w:r w:rsidR="00147A45">
        <w:rPr>
          <w:b/>
          <w:bCs/>
        </w:rPr>
        <w:t>jo</w:t>
      </w:r>
      <w:r w:rsidR="00147A45" w:rsidRPr="004A1B52">
        <w:rPr>
          <w:b/>
          <w:bCs/>
        </w:rPr>
        <w:t xml:space="preserve"> </w:t>
      </w:r>
      <w:r w:rsidR="004A1B52" w:rsidRPr="004A1B52">
        <w:rPr>
          <w:b/>
          <w:bCs/>
        </w:rPr>
        <w:t>je naravna nesreča prizadela.</w:t>
      </w:r>
    </w:p>
    <w:bookmarkEnd w:id="5"/>
    <w:p w14:paraId="2ADABD56" w14:textId="77777777" w:rsidR="00C924A3" w:rsidRDefault="00C924A3" w:rsidP="004942D3"/>
    <w:p w14:paraId="249E56F3" w14:textId="77777777" w:rsidR="00970017" w:rsidRDefault="00970017" w:rsidP="00896C39">
      <w:pPr>
        <w:pStyle w:val="Odstavekseznama"/>
        <w:numPr>
          <w:ilvl w:val="0"/>
          <w:numId w:val="4"/>
        </w:numPr>
        <w:jc w:val="center"/>
      </w:pPr>
      <w:r>
        <w:t>člen</w:t>
      </w:r>
    </w:p>
    <w:p w14:paraId="4F8017D4" w14:textId="77777777" w:rsidR="00E5693E" w:rsidRDefault="00E5693E" w:rsidP="00E5693E"/>
    <w:p w14:paraId="5CC09FB7" w14:textId="4AF18C2F" w:rsidR="00E5693E" w:rsidRDefault="004E1622" w:rsidP="004B321C">
      <w:pPr>
        <w:jc w:val="both"/>
      </w:pPr>
      <w:bookmarkStart w:id="6" w:name="_Hlk143865876"/>
      <w:r>
        <w:t>Študent</w:t>
      </w:r>
      <w:r w:rsidR="00E657C2">
        <w:t>i_</w:t>
      </w:r>
      <w:proofErr w:type="gramStart"/>
      <w:r w:rsidR="00E657C2">
        <w:t>ke</w:t>
      </w:r>
      <w:proofErr w:type="gramEnd"/>
      <w:r w:rsidR="000B5BD4">
        <w:t xml:space="preserve"> morajo prošnji priložiti</w:t>
      </w:r>
      <w:r w:rsidR="005639E7">
        <w:t xml:space="preserve"> ustrezna dokazila, s katerimi dokazujejo </w:t>
      </w:r>
      <w:r>
        <w:t>dlje časa trajajoče okoliščine, nastale zaradi naravne nesreče</w:t>
      </w:r>
      <w:r w:rsidR="00CB5BD6">
        <w:t>.</w:t>
      </w:r>
    </w:p>
    <w:p w14:paraId="71140AE4" w14:textId="77777777" w:rsidR="00CB5BD6" w:rsidRDefault="00CB5BD6" w:rsidP="004B321C">
      <w:pPr>
        <w:jc w:val="both"/>
      </w:pPr>
    </w:p>
    <w:p w14:paraId="13EB4264" w14:textId="2F9BC7E2" w:rsidR="00CB5BD6" w:rsidRDefault="00CB5BD6" w:rsidP="004B321C">
      <w:pPr>
        <w:jc w:val="both"/>
      </w:pPr>
      <w:r>
        <w:t>Študent</w:t>
      </w:r>
      <w:r w:rsidR="00E657C2">
        <w:t>i_</w:t>
      </w:r>
      <w:proofErr w:type="gramStart"/>
      <w:r w:rsidR="00E657C2">
        <w:t>ke</w:t>
      </w:r>
      <w:proofErr w:type="gramEnd"/>
      <w:r>
        <w:t>, ki jih</w:t>
      </w:r>
      <w:r w:rsidR="005639E7">
        <w:t xml:space="preserve"> je</w:t>
      </w:r>
      <w:r>
        <w:t xml:space="preserve"> (ali njihovo družino) </w:t>
      </w:r>
      <w:r w:rsidR="005639E7">
        <w:t xml:space="preserve">naravna </w:t>
      </w:r>
      <w:r>
        <w:t xml:space="preserve">nesreča prizadela neposredno, </w:t>
      </w:r>
      <w:r w:rsidR="00583D7B">
        <w:t>upravičene razloge dokazujejo</w:t>
      </w:r>
      <w:r w:rsidR="00B879B0">
        <w:t xml:space="preserve"> z naslednjimi dokumenti</w:t>
      </w:r>
      <w:r w:rsidR="00B879B0">
        <w:rPr>
          <w:rStyle w:val="Sprotnaopomba-sklic"/>
        </w:rPr>
        <w:footnoteReference w:id="1"/>
      </w:r>
      <w:r w:rsidR="00B879B0">
        <w:t xml:space="preserve">: </w:t>
      </w:r>
      <w:r w:rsidR="00583D7B">
        <w:t xml:space="preserve">z izpisom iz aplikacije za </w:t>
      </w:r>
      <w:r w:rsidR="0006027D">
        <w:t>prijavo nastale škode (AJDA)</w:t>
      </w:r>
      <w:r w:rsidR="00AE6258">
        <w:t xml:space="preserve">, slikovnim materialom, </w:t>
      </w:r>
      <w:r w:rsidR="007970A9">
        <w:t xml:space="preserve">zapisnikom o oceni škode, </w:t>
      </w:r>
      <w:r w:rsidR="00AE6258">
        <w:t>zapisnikom o prijavi škode, zahtevkom za izdajo potrdila pri Rdečem križu Slovenije</w:t>
      </w:r>
      <w:r w:rsidR="00AD516D">
        <w:t xml:space="preserve"> in ostalih humanitarnih organizacij</w:t>
      </w:r>
      <w:r w:rsidR="00AE6258">
        <w:t>, potrdilom o intervenciji lokalnega gasilskega društva, civilne zaščite ipd.</w:t>
      </w:r>
    </w:p>
    <w:p w14:paraId="697A5F6C" w14:textId="77777777" w:rsidR="004121B9" w:rsidRDefault="004121B9" w:rsidP="004942D3"/>
    <w:p w14:paraId="66BC4E2C" w14:textId="064FF6A8" w:rsidR="00393854" w:rsidRDefault="00A47A96" w:rsidP="00EB3BA4">
      <w:pPr>
        <w:jc w:val="both"/>
      </w:pPr>
      <w:r>
        <w:t>Študent</w:t>
      </w:r>
      <w:r w:rsidR="00C23E39">
        <w:t>i_</w:t>
      </w:r>
      <w:proofErr w:type="gramStart"/>
      <w:r w:rsidR="00C23E39">
        <w:t>ke</w:t>
      </w:r>
      <w:proofErr w:type="gramEnd"/>
      <w:r>
        <w:t xml:space="preserve">, </w:t>
      </w:r>
      <w:r w:rsidRPr="00311D96">
        <w:t>ki so</w:t>
      </w:r>
      <w:r>
        <w:t xml:space="preserve"> </w:t>
      </w:r>
      <w:r w:rsidRPr="00311D96">
        <w:t xml:space="preserve">v času poplav in sanacije </w:t>
      </w:r>
      <w:r w:rsidR="0002065C">
        <w:t>(ali bodo v času jesenskega izpitnega obdobja)</w:t>
      </w:r>
      <w:r w:rsidR="0002065C" w:rsidRPr="00311D96">
        <w:t xml:space="preserve"> </w:t>
      </w:r>
      <w:r w:rsidR="00170C12">
        <w:t xml:space="preserve">dlje časa </w:t>
      </w:r>
      <w:r w:rsidRPr="00311D96">
        <w:t>aktivno sodelovali</w:t>
      </w:r>
      <w:r w:rsidR="00E677A9">
        <w:t>_e</w:t>
      </w:r>
      <w:r w:rsidRPr="00311D96">
        <w:t xml:space="preserve"> pri odpravljanju posledic ujme</w:t>
      </w:r>
      <w:r w:rsidR="00F54187">
        <w:t xml:space="preserve">, upravičene razloge dokazujejo </w:t>
      </w:r>
      <w:r w:rsidR="00B879B0">
        <w:t>z naslednjimi dokumenti</w:t>
      </w:r>
      <w:r w:rsidR="00865C0D">
        <w:rPr>
          <w:rStyle w:val="Sprotnaopomba-sklic"/>
        </w:rPr>
        <w:footnoteReference w:id="2"/>
      </w:r>
      <w:r w:rsidR="00B879B0">
        <w:t xml:space="preserve">: </w:t>
      </w:r>
      <w:r w:rsidR="00F54187">
        <w:t>z delovnim</w:t>
      </w:r>
      <w:r w:rsidR="008474BB">
        <w:t>i</w:t>
      </w:r>
      <w:r w:rsidR="00F54187">
        <w:t xml:space="preserve"> </w:t>
      </w:r>
      <w:r w:rsidR="008474BB">
        <w:t xml:space="preserve">nalogi </w:t>
      </w:r>
      <w:r w:rsidR="00F54187">
        <w:t>Civilne zaščite R Slovenije</w:t>
      </w:r>
      <w:r w:rsidR="00A578F1">
        <w:t xml:space="preserve"> o napotilu na poplavljeno mesto ter drugimi potrdili</w:t>
      </w:r>
      <w:r w:rsidR="00795841">
        <w:t>, npr.</w:t>
      </w:r>
      <w:r w:rsidR="00A578F1">
        <w:t xml:space="preserve"> Slovenske filantropije oz. drugih humanitarnih društev in organizacij</w:t>
      </w:r>
      <w:r w:rsidR="00AD516D">
        <w:t>, gasilskih društev ipd</w:t>
      </w:r>
      <w:r w:rsidR="00A578F1">
        <w:t>.</w:t>
      </w:r>
      <w:r w:rsidR="000B5BD4">
        <w:t xml:space="preserve"> </w:t>
      </w:r>
    </w:p>
    <w:bookmarkEnd w:id="6"/>
    <w:p w14:paraId="117EFB1A" w14:textId="77777777" w:rsidR="00393854" w:rsidRDefault="00393854" w:rsidP="00EB3BA4">
      <w:pPr>
        <w:jc w:val="both"/>
      </w:pPr>
    </w:p>
    <w:p w14:paraId="38184F89" w14:textId="4F3DDFBA" w:rsidR="00C13423" w:rsidRDefault="00930A88" w:rsidP="00C13423">
      <w:pPr>
        <w:pStyle w:val="Odstavekseznama"/>
        <w:numPr>
          <w:ilvl w:val="0"/>
          <w:numId w:val="4"/>
        </w:numPr>
        <w:jc w:val="center"/>
      </w:pPr>
      <w:r>
        <w:t>č</w:t>
      </w:r>
      <w:r w:rsidR="00C13423">
        <w:t>len</w:t>
      </w:r>
    </w:p>
    <w:p w14:paraId="7517E96B" w14:textId="77777777" w:rsidR="00C13423" w:rsidRDefault="00C13423" w:rsidP="0004649F">
      <w:pPr>
        <w:pStyle w:val="Odstavekseznama"/>
        <w:ind w:left="1080"/>
      </w:pPr>
    </w:p>
    <w:p w14:paraId="16ABA673" w14:textId="5AC645A0" w:rsidR="00612C42" w:rsidRDefault="00EB3BA4" w:rsidP="00EB3BA4">
      <w:pPr>
        <w:jc w:val="both"/>
      </w:pPr>
      <w:r>
        <w:t>I</w:t>
      </w:r>
      <w:r w:rsidRPr="009D6950">
        <w:t>zredno podaljšanje statusa študenta po 4</w:t>
      </w:r>
      <w:r w:rsidR="00BA2E12">
        <w:t>1</w:t>
      </w:r>
      <w:r w:rsidRPr="009D6950">
        <w:t xml:space="preserve">. členu </w:t>
      </w:r>
      <w:r w:rsidR="00BA2E12">
        <w:t>interventnega zakona</w:t>
      </w:r>
      <w:r>
        <w:t xml:space="preserve"> je</w:t>
      </w:r>
      <w:r w:rsidRPr="009D6950">
        <w:t xml:space="preserve"> vezano na vpis v študijskem letu 202</w:t>
      </w:r>
      <w:r w:rsidR="002446E0">
        <w:t>3</w:t>
      </w:r>
      <w:r w:rsidRPr="009D6950">
        <w:t>/2</w:t>
      </w:r>
      <w:r w:rsidR="002446E0">
        <w:t>4</w:t>
      </w:r>
      <w:r w:rsidRPr="009D6950">
        <w:t xml:space="preserve"> zaradi izrednih razmer v študijskem letu 20</w:t>
      </w:r>
      <w:r w:rsidR="002446E0">
        <w:t>22</w:t>
      </w:r>
      <w:r w:rsidRPr="009D6950">
        <w:t>/2</w:t>
      </w:r>
      <w:r w:rsidR="002446E0">
        <w:t xml:space="preserve">3, ki so nastale </w:t>
      </w:r>
      <w:r w:rsidR="00796D82">
        <w:t xml:space="preserve">v obdobju </w:t>
      </w:r>
      <w:r w:rsidR="00C21C6A">
        <w:t xml:space="preserve">od </w:t>
      </w:r>
      <w:r w:rsidR="002446E0">
        <w:t>3. 8. 2023</w:t>
      </w:r>
      <w:r w:rsidR="00796D82">
        <w:t xml:space="preserve"> do 5. 8. 2023</w:t>
      </w:r>
      <w:r w:rsidRPr="009D6950">
        <w:t xml:space="preserve">. </w:t>
      </w:r>
    </w:p>
    <w:p w14:paraId="521D590D" w14:textId="77777777" w:rsidR="00612C42" w:rsidRDefault="00612C42" w:rsidP="00EB3BA4">
      <w:pPr>
        <w:jc w:val="both"/>
      </w:pPr>
    </w:p>
    <w:p w14:paraId="4AEE284E" w14:textId="688CB496" w:rsidR="00EB3BA4" w:rsidRPr="009D6950" w:rsidRDefault="00612C42" w:rsidP="00EB7CBD">
      <w:pPr>
        <w:jc w:val="both"/>
      </w:pPr>
      <w:r>
        <w:t>P</w:t>
      </w:r>
      <w:r w:rsidR="00EB3BA4" w:rsidRPr="009D6950">
        <w:t xml:space="preserve">ravico </w:t>
      </w:r>
      <w:r w:rsidR="00697188">
        <w:t xml:space="preserve">do izrednega podaljšanja statusa študenta </w:t>
      </w:r>
      <w:r>
        <w:t xml:space="preserve">lahko </w:t>
      </w:r>
      <w:r w:rsidR="00EB3BA4" w:rsidRPr="009D6950">
        <w:t>uveljavljajo tako študenti</w:t>
      </w:r>
      <w:r w:rsidR="005C23C2">
        <w:t>_</w:t>
      </w:r>
      <w:proofErr w:type="gramStart"/>
      <w:r w:rsidR="005C23C2">
        <w:t>ke</w:t>
      </w:r>
      <w:proofErr w:type="gramEnd"/>
      <w:r w:rsidR="00EB3BA4" w:rsidRPr="009D6950">
        <w:t>, ki so vpisani</w:t>
      </w:r>
      <w:r w:rsidR="005C23C2">
        <w:t>_e</w:t>
      </w:r>
      <w:r w:rsidR="00EB3BA4" w:rsidRPr="009D6950">
        <w:t xml:space="preserve"> v študijskem letu 20</w:t>
      </w:r>
      <w:r w:rsidR="0004649F">
        <w:t>22</w:t>
      </w:r>
      <w:r w:rsidR="00EB3BA4" w:rsidRPr="009D6950">
        <w:t>/2</w:t>
      </w:r>
      <w:r w:rsidR="0004649F">
        <w:t>3</w:t>
      </w:r>
      <w:r w:rsidR="00EB3BA4" w:rsidRPr="009D6950">
        <w:t xml:space="preserve"> (ne glede na vrsto vpisa), kot tudi študenti</w:t>
      </w:r>
      <w:r w:rsidR="005C23C2">
        <w:t>_ke</w:t>
      </w:r>
      <w:r w:rsidR="00EB3BA4" w:rsidRPr="009D6950">
        <w:t>, ki so prekinili</w:t>
      </w:r>
      <w:r w:rsidR="005C23C2">
        <w:t>_e</w:t>
      </w:r>
      <w:r w:rsidR="00EB3BA4" w:rsidRPr="009D6950">
        <w:t xml:space="preserve"> študij in zaradi izjemnih razmer v študijskem letu 20</w:t>
      </w:r>
      <w:r w:rsidR="0004649F">
        <w:t>22</w:t>
      </w:r>
      <w:r w:rsidR="00EB3BA4" w:rsidRPr="009D6950">
        <w:t>/2</w:t>
      </w:r>
      <w:r w:rsidR="0004649F">
        <w:t>3</w:t>
      </w:r>
      <w:r w:rsidR="00EB3BA4" w:rsidRPr="009D6950">
        <w:t xml:space="preserve"> niso izpolnili</w:t>
      </w:r>
      <w:r w:rsidR="005C23C2">
        <w:t>_e</w:t>
      </w:r>
      <w:r w:rsidR="00EB3BA4" w:rsidRPr="009D6950">
        <w:t xml:space="preserve"> pogojev za nadaljevanje študija po prekinitvi v skladu s statutom</w:t>
      </w:r>
      <w:r w:rsidR="00392628">
        <w:t xml:space="preserve"> Univerze v Mariboru</w:t>
      </w:r>
      <w:r w:rsidR="00EB3BA4" w:rsidRPr="009D6950">
        <w:t>.</w:t>
      </w:r>
    </w:p>
    <w:p w14:paraId="2D8D1759" w14:textId="77777777" w:rsidR="004143D8" w:rsidRDefault="004143D8" w:rsidP="004942D3"/>
    <w:p w14:paraId="18C57119" w14:textId="77777777" w:rsidR="004942D3" w:rsidRDefault="004942D3" w:rsidP="00896C39">
      <w:pPr>
        <w:pStyle w:val="Odstavekseznama"/>
        <w:numPr>
          <w:ilvl w:val="0"/>
          <w:numId w:val="4"/>
        </w:numPr>
        <w:jc w:val="center"/>
      </w:pPr>
      <w:r>
        <w:t>člen</w:t>
      </w:r>
    </w:p>
    <w:p w14:paraId="699095A9" w14:textId="77777777" w:rsidR="00970017" w:rsidRDefault="00970017" w:rsidP="00970017">
      <w:pPr>
        <w:pStyle w:val="Odstavekseznama"/>
      </w:pPr>
    </w:p>
    <w:p w14:paraId="6ACA5C78" w14:textId="712DD80B" w:rsidR="000D7154" w:rsidRDefault="00AB19DA" w:rsidP="004938C4">
      <w:pPr>
        <w:jc w:val="both"/>
      </w:pPr>
      <w:r>
        <w:t>Za administrativni postopek ter procesne roke se smiselno uporabljajo Navodila za presojo prošenj študentov ter upravičenih razlogov skladno s 85., 121. ter 214. členom Statuta Univerze v Mariboru</w:t>
      </w:r>
      <w:r w:rsidR="004938C4">
        <w:t xml:space="preserve">: </w:t>
      </w:r>
      <w:hyperlink r:id="rId9" w:history="1">
        <w:r w:rsidR="004938C4" w:rsidRPr="003E7909">
          <w:rPr>
            <w:rStyle w:val="Hiperpovezava"/>
          </w:rPr>
          <w:t>https://www.um.si/wp-content/uploads/2021/11/Navodila-za-presojo-prosenj-studentov-ter-upravicenih-razlogov-skladno-s-85.-121.-ter-214.-clenom-Statuta-UM.pdf</w:t>
        </w:r>
      </w:hyperlink>
      <w:r>
        <w:t xml:space="preserve">. </w:t>
      </w:r>
    </w:p>
    <w:p w14:paraId="704A4CE5" w14:textId="58AA8AD4" w:rsidR="007A5053" w:rsidRDefault="007A5053">
      <w:r>
        <w:br w:type="page"/>
      </w:r>
    </w:p>
    <w:p w14:paraId="6D74DD35" w14:textId="77777777" w:rsidR="004942D3" w:rsidRDefault="004942D3" w:rsidP="00896C39">
      <w:pPr>
        <w:pStyle w:val="Odstavekseznama"/>
        <w:numPr>
          <w:ilvl w:val="0"/>
          <w:numId w:val="4"/>
        </w:numPr>
        <w:jc w:val="center"/>
      </w:pPr>
      <w:r>
        <w:lastRenderedPageBreak/>
        <w:t>člen</w:t>
      </w:r>
    </w:p>
    <w:p w14:paraId="37572960" w14:textId="77777777" w:rsidR="002871D1" w:rsidRDefault="002871D1" w:rsidP="003D694F">
      <w:pPr>
        <w:jc w:val="both"/>
      </w:pPr>
    </w:p>
    <w:p w14:paraId="5F116489" w14:textId="764C7595" w:rsidR="00B35691" w:rsidRDefault="004942D3" w:rsidP="003D694F">
      <w:pPr>
        <w:jc w:val="both"/>
      </w:pPr>
      <w:r>
        <w:t xml:space="preserve">Ta </w:t>
      </w:r>
      <w:r w:rsidR="0091266E">
        <w:t>navod</w:t>
      </w:r>
      <w:r>
        <w:t xml:space="preserve">ila začnejo veljati </w:t>
      </w:r>
      <w:r w:rsidR="004C1578">
        <w:t>naslednji dan po njihovi objavi</w:t>
      </w:r>
      <w:r w:rsidR="00414C0B">
        <w:t xml:space="preserve"> na spletnih straneh UM</w:t>
      </w:r>
      <w:r w:rsidR="003024AA">
        <w:t xml:space="preserve">, uporabljati pa </w:t>
      </w:r>
      <w:r w:rsidR="00AD516D">
        <w:t xml:space="preserve">se </w:t>
      </w:r>
      <w:r w:rsidR="00652862">
        <w:t xml:space="preserve">začnejo </w:t>
      </w:r>
      <w:r w:rsidR="003024AA">
        <w:t>po zaključku jesenskega izpitnega obdobja študijskega leta 2022/23</w:t>
      </w:r>
      <w:r w:rsidR="00AD516D">
        <w:t xml:space="preserve">, in sicer po izteku vseh dodatno določenih izpitnih rokov ter </w:t>
      </w:r>
      <w:r w:rsidR="00C1388A">
        <w:t xml:space="preserve">zaključku </w:t>
      </w:r>
      <w:r w:rsidR="00AD516D">
        <w:t>izpitnega obdobja na posamezni članici (senat članice UM ima pristojnost za podaljšanje izpitnega obdobja ter določanje dodatnih izpitnih rokov).</w:t>
      </w:r>
    </w:p>
    <w:p w14:paraId="0E1373FA" w14:textId="77777777" w:rsidR="003024AA" w:rsidRDefault="003024AA" w:rsidP="004942D3"/>
    <w:p w14:paraId="394AC38C" w14:textId="77777777" w:rsidR="004942D3" w:rsidRDefault="004942D3" w:rsidP="00B35691">
      <w:pPr>
        <w:jc w:val="right"/>
      </w:pPr>
      <w:r>
        <w:t>Rektor Univerze v Mariboru</w:t>
      </w:r>
    </w:p>
    <w:p w14:paraId="043C9B4B" w14:textId="77777777" w:rsidR="00C92684" w:rsidRDefault="004942D3" w:rsidP="00B35691">
      <w:pPr>
        <w:jc w:val="right"/>
      </w:pPr>
      <w:r>
        <w:t xml:space="preserve">Prof. dr. </w:t>
      </w:r>
      <w:r w:rsidR="00B35691">
        <w:t>Zdravko Kačič</w:t>
      </w:r>
    </w:p>
    <w:sectPr w:rsidR="00C926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BDC42" w14:textId="77777777" w:rsidR="00765A89" w:rsidRDefault="00765A89" w:rsidP="00B879B0">
      <w:r>
        <w:separator/>
      </w:r>
    </w:p>
  </w:endnote>
  <w:endnote w:type="continuationSeparator" w:id="0">
    <w:p w14:paraId="132F5C0E" w14:textId="77777777" w:rsidR="00765A89" w:rsidRDefault="00765A89" w:rsidP="00B87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9862F" w14:textId="77777777" w:rsidR="002173EB" w:rsidRDefault="002173EB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5B6F4" w14:textId="77777777" w:rsidR="002173EB" w:rsidRDefault="002173EB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A6B96" w14:textId="77777777" w:rsidR="002173EB" w:rsidRDefault="002173E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E3A27" w14:textId="77777777" w:rsidR="00765A89" w:rsidRDefault="00765A89" w:rsidP="00B879B0">
      <w:r>
        <w:separator/>
      </w:r>
    </w:p>
  </w:footnote>
  <w:footnote w:type="continuationSeparator" w:id="0">
    <w:p w14:paraId="0C261DB6" w14:textId="77777777" w:rsidR="00765A89" w:rsidRDefault="00765A89" w:rsidP="00B879B0">
      <w:r>
        <w:continuationSeparator/>
      </w:r>
    </w:p>
  </w:footnote>
  <w:footnote w:id="1">
    <w:p w14:paraId="65F168F6" w14:textId="6902B7DB" w:rsidR="00B879B0" w:rsidRDefault="00B879B0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="00BE2802">
        <w:t xml:space="preserve">Zadostno dokazilo je že eden izmed dokumentov, navedenih v odstavku. </w:t>
      </w:r>
    </w:p>
  </w:footnote>
  <w:footnote w:id="2">
    <w:p w14:paraId="5223F962" w14:textId="244DA924" w:rsidR="00865C0D" w:rsidRDefault="00865C0D">
      <w:pPr>
        <w:pStyle w:val="Sprotnaopomba-besedilo"/>
      </w:pPr>
      <w:r>
        <w:rPr>
          <w:rStyle w:val="Sprotnaopomba-sklic"/>
        </w:rPr>
        <w:footnoteRef/>
      </w:r>
      <w:r>
        <w:t xml:space="preserve"> Zadostno dokazilo je že eden izmed dokumentov, navedenih v odstavk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2E07C" w14:textId="77777777" w:rsidR="002173EB" w:rsidRDefault="002173EB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E8C46" w14:textId="50152DF1" w:rsidR="002173EB" w:rsidRDefault="002173EB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EA86A" w14:textId="77777777" w:rsidR="002173EB" w:rsidRDefault="002173E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556DF"/>
    <w:multiLevelType w:val="hybridMultilevel"/>
    <w:tmpl w:val="2B7EEDC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36DAF"/>
    <w:multiLevelType w:val="hybridMultilevel"/>
    <w:tmpl w:val="275AF794"/>
    <w:lvl w:ilvl="0" w:tplc="95F8E61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F8D17AF"/>
    <w:multiLevelType w:val="hybridMultilevel"/>
    <w:tmpl w:val="2B7EEDC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797098"/>
    <w:multiLevelType w:val="hybridMultilevel"/>
    <w:tmpl w:val="8D3CA23C"/>
    <w:lvl w:ilvl="0" w:tplc="2BC816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3135FD"/>
    <w:multiLevelType w:val="hybridMultilevel"/>
    <w:tmpl w:val="E118FE8E"/>
    <w:lvl w:ilvl="0" w:tplc="E78A33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3442">
    <w:abstractNumId w:val="2"/>
  </w:num>
  <w:num w:numId="2" w16cid:durableId="790788363">
    <w:abstractNumId w:val="0"/>
  </w:num>
  <w:num w:numId="3" w16cid:durableId="954210020">
    <w:abstractNumId w:val="4"/>
  </w:num>
  <w:num w:numId="4" w16cid:durableId="1045368584">
    <w:abstractNumId w:val="1"/>
  </w:num>
  <w:num w:numId="5" w16cid:durableId="18000292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sjQ3MTUxNDQytjRR0lEKTi0uzszPAykwrAUAbbOeNywAAAA="/>
  </w:docVars>
  <w:rsids>
    <w:rsidRoot w:val="004942D3"/>
    <w:rsid w:val="0002065C"/>
    <w:rsid w:val="00025D56"/>
    <w:rsid w:val="0003519E"/>
    <w:rsid w:val="00037121"/>
    <w:rsid w:val="00044F81"/>
    <w:rsid w:val="0004649F"/>
    <w:rsid w:val="0004765B"/>
    <w:rsid w:val="000518D7"/>
    <w:rsid w:val="0006027D"/>
    <w:rsid w:val="0006270F"/>
    <w:rsid w:val="00065F63"/>
    <w:rsid w:val="00066B56"/>
    <w:rsid w:val="0007482B"/>
    <w:rsid w:val="00084449"/>
    <w:rsid w:val="000A6140"/>
    <w:rsid w:val="000B5BD4"/>
    <w:rsid w:val="000C6CA3"/>
    <w:rsid w:val="000D7154"/>
    <w:rsid w:val="000E4756"/>
    <w:rsid w:val="000F698C"/>
    <w:rsid w:val="00107A43"/>
    <w:rsid w:val="00132AB2"/>
    <w:rsid w:val="00147A45"/>
    <w:rsid w:val="00150214"/>
    <w:rsid w:val="00160A56"/>
    <w:rsid w:val="00162644"/>
    <w:rsid w:val="00162879"/>
    <w:rsid w:val="00164C97"/>
    <w:rsid w:val="00170C12"/>
    <w:rsid w:val="001800EA"/>
    <w:rsid w:val="00182FB9"/>
    <w:rsid w:val="00184AE2"/>
    <w:rsid w:val="00194B0A"/>
    <w:rsid w:val="001965F2"/>
    <w:rsid w:val="001D2313"/>
    <w:rsid w:val="001D3F71"/>
    <w:rsid w:val="001E720D"/>
    <w:rsid w:val="001F0B52"/>
    <w:rsid w:val="001F202E"/>
    <w:rsid w:val="001F3EF0"/>
    <w:rsid w:val="002069B5"/>
    <w:rsid w:val="002126A0"/>
    <w:rsid w:val="00217166"/>
    <w:rsid w:val="002173EB"/>
    <w:rsid w:val="00226CBD"/>
    <w:rsid w:val="00242481"/>
    <w:rsid w:val="002446E0"/>
    <w:rsid w:val="002478AA"/>
    <w:rsid w:val="002543A5"/>
    <w:rsid w:val="00256514"/>
    <w:rsid w:val="00256C87"/>
    <w:rsid w:val="00270EE5"/>
    <w:rsid w:val="0027217E"/>
    <w:rsid w:val="002749D7"/>
    <w:rsid w:val="00283B76"/>
    <w:rsid w:val="002871D1"/>
    <w:rsid w:val="0028747B"/>
    <w:rsid w:val="00287DBD"/>
    <w:rsid w:val="00290A72"/>
    <w:rsid w:val="002C3914"/>
    <w:rsid w:val="002C4002"/>
    <w:rsid w:val="002D725C"/>
    <w:rsid w:val="002E6679"/>
    <w:rsid w:val="002E6F65"/>
    <w:rsid w:val="002E770A"/>
    <w:rsid w:val="003024AA"/>
    <w:rsid w:val="00311D96"/>
    <w:rsid w:val="003512F8"/>
    <w:rsid w:val="00352EA5"/>
    <w:rsid w:val="00357E2F"/>
    <w:rsid w:val="00370CCF"/>
    <w:rsid w:val="00382583"/>
    <w:rsid w:val="00392628"/>
    <w:rsid w:val="00392972"/>
    <w:rsid w:val="00393854"/>
    <w:rsid w:val="003A246F"/>
    <w:rsid w:val="003A3483"/>
    <w:rsid w:val="003C36EB"/>
    <w:rsid w:val="003D2AAD"/>
    <w:rsid w:val="003D694F"/>
    <w:rsid w:val="003F0536"/>
    <w:rsid w:val="003F525B"/>
    <w:rsid w:val="00401287"/>
    <w:rsid w:val="004121B9"/>
    <w:rsid w:val="00412BC5"/>
    <w:rsid w:val="004143D8"/>
    <w:rsid w:val="00414C0B"/>
    <w:rsid w:val="0042013D"/>
    <w:rsid w:val="004270E5"/>
    <w:rsid w:val="00430AE4"/>
    <w:rsid w:val="0044099A"/>
    <w:rsid w:val="00464425"/>
    <w:rsid w:val="00467687"/>
    <w:rsid w:val="00472CA2"/>
    <w:rsid w:val="004938C4"/>
    <w:rsid w:val="004942D3"/>
    <w:rsid w:val="004A1B52"/>
    <w:rsid w:val="004A2AED"/>
    <w:rsid w:val="004A30ED"/>
    <w:rsid w:val="004A7F9E"/>
    <w:rsid w:val="004B321C"/>
    <w:rsid w:val="004B69D4"/>
    <w:rsid w:val="004C1578"/>
    <w:rsid w:val="004D3387"/>
    <w:rsid w:val="004D3EEC"/>
    <w:rsid w:val="004D3F4F"/>
    <w:rsid w:val="004E1622"/>
    <w:rsid w:val="004F4FBB"/>
    <w:rsid w:val="00501EB5"/>
    <w:rsid w:val="00503D6A"/>
    <w:rsid w:val="00510727"/>
    <w:rsid w:val="00522158"/>
    <w:rsid w:val="0052311C"/>
    <w:rsid w:val="0055050C"/>
    <w:rsid w:val="00553139"/>
    <w:rsid w:val="00554B19"/>
    <w:rsid w:val="00560187"/>
    <w:rsid w:val="005639E7"/>
    <w:rsid w:val="00565AE4"/>
    <w:rsid w:val="00583D7B"/>
    <w:rsid w:val="00584F76"/>
    <w:rsid w:val="00590EE6"/>
    <w:rsid w:val="0059132C"/>
    <w:rsid w:val="005B21FB"/>
    <w:rsid w:val="005C14C4"/>
    <w:rsid w:val="005C23C2"/>
    <w:rsid w:val="005E151C"/>
    <w:rsid w:val="0060398B"/>
    <w:rsid w:val="00604CCF"/>
    <w:rsid w:val="0061121D"/>
    <w:rsid w:val="00612C42"/>
    <w:rsid w:val="006161F4"/>
    <w:rsid w:val="00621D13"/>
    <w:rsid w:val="006224A3"/>
    <w:rsid w:val="00626C6A"/>
    <w:rsid w:val="006319C4"/>
    <w:rsid w:val="00637C30"/>
    <w:rsid w:val="006403FA"/>
    <w:rsid w:val="00652862"/>
    <w:rsid w:val="00686E71"/>
    <w:rsid w:val="00687074"/>
    <w:rsid w:val="00697188"/>
    <w:rsid w:val="006A0457"/>
    <w:rsid w:val="006B0998"/>
    <w:rsid w:val="006C5807"/>
    <w:rsid w:val="006D499A"/>
    <w:rsid w:val="0070111E"/>
    <w:rsid w:val="00703595"/>
    <w:rsid w:val="007042CF"/>
    <w:rsid w:val="00711F8B"/>
    <w:rsid w:val="00711FBC"/>
    <w:rsid w:val="00717C69"/>
    <w:rsid w:val="00752491"/>
    <w:rsid w:val="0075429C"/>
    <w:rsid w:val="00754F7A"/>
    <w:rsid w:val="00755E4C"/>
    <w:rsid w:val="00761F2B"/>
    <w:rsid w:val="00765A89"/>
    <w:rsid w:val="00772C68"/>
    <w:rsid w:val="00776532"/>
    <w:rsid w:val="00781E29"/>
    <w:rsid w:val="007905D8"/>
    <w:rsid w:val="00795841"/>
    <w:rsid w:val="00796B6F"/>
    <w:rsid w:val="00796D82"/>
    <w:rsid w:val="007970A9"/>
    <w:rsid w:val="007A5053"/>
    <w:rsid w:val="007A529C"/>
    <w:rsid w:val="007C007F"/>
    <w:rsid w:val="007C3F92"/>
    <w:rsid w:val="007D1946"/>
    <w:rsid w:val="007D4F40"/>
    <w:rsid w:val="007E09C3"/>
    <w:rsid w:val="007F0283"/>
    <w:rsid w:val="007F66CF"/>
    <w:rsid w:val="00805032"/>
    <w:rsid w:val="00812A69"/>
    <w:rsid w:val="00812CAC"/>
    <w:rsid w:val="0083239E"/>
    <w:rsid w:val="00840F6B"/>
    <w:rsid w:val="008474BB"/>
    <w:rsid w:val="00856CED"/>
    <w:rsid w:val="00860B9B"/>
    <w:rsid w:val="00865C0D"/>
    <w:rsid w:val="00882E22"/>
    <w:rsid w:val="00896C39"/>
    <w:rsid w:val="008A4727"/>
    <w:rsid w:val="008C7C94"/>
    <w:rsid w:val="008E35EE"/>
    <w:rsid w:val="008F50FC"/>
    <w:rsid w:val="009035B7"/>
    <w:rsid w:val="0091266E"/>
    <w:rsid w:val="00913AAD"/>
    <w:rsid w:val="00930A88"/>
    <w:rsid w:val="00950526"/>
    <w:rsid w:val="00954432"/>
    <w:rsid w:val="00960278"/>
    <w:rsid w:val="009648D3"/>
    <w:rsid w:val="00967360"/>
    <w:rsid w:val="00970017"/>
    <w:rsid w:val="009756C1"/>
    <w:rsid w:val="00976338"/>
    <w:rsid w:val="00990E93"/>
    <w:rsid w:val="009A5B2A"/>
    <w:rsid w:val="009B30C0"/>
    <w:rsid w:val="009C281E"/>
    <w:rsid w:val="009C35C7"/>
    <w:rsid w:val="009C5F40"/>
    <w:rsid w:val="009D6626"/>
    <w:rsid w:val="009E23AF"/>
    <w:rsid w:val="00A01BB7"/>
    <w:rsid w:val="00A13DA5"/>
    <w:rsid w:val="00A217B3"/>
    <w:rsid w:val="00A2727B"/>
    <w:rsid w:val="00A33EBE"/>
    <w:rsid w:val="00A47A96"/>
    <w:rsid w:val="00A578F1"/>
    <w:rsid w:val="00A6416D"/>
    <w:rsid w:val="00A75B90"/>
    <w:rsid w:val="00A85A83"/>
    <w:rsid w:val="00AA14C2"/>
    <w:rsid w:val="00AA7EB5"/>
    <w:rsid w:val="00AB19DA"/>
    <w:rsid w:val="00AB5735"/>
    <w:rsid w:val="00AB60B0"/>
    <w:rsid w:val="00AC6F0C"/>
    <w:rsid w:val="00AD0CDB"/>
    <w:rsid w:val="00AD516D"/>
    <w:rsid w:val="00AE6258"/>
    <w:rsid w:val="00AF39E6"/>
    <w:rsid w:val="00AF652F"/>
    <w:rsid w:val="00B06124"/>
    <w:rsid w:val="00B1009A"/>
    <w:rsid w:val="00B105D4"/>
    <w:rsid w:val="00B13B3F"/>
    <w:rsid w:val="00B14976"/>
    <w:rsid w:val="00B26404"/>
    <w:rsid w:val="00B318E2"/>
    <w:rsid w:val="00B35691"/>
    <w:rsid w:val="00B43AA9"/>
    <w:rsid w:val="00B479C7"/>
    <w:rsid w:val="00B5222B"/>
    <w:rsid w:val="00B6058C"/>
    <w:rsid w:val="00B63144"/>
    <w:rsid w:val="00B65347"/>
    <w:rsid w:val="00B66EBB"/>
    <w:rsid w:val="00B73AC9"/>
    <w:rsid w:val="00B76945"/>
    <w:rsid w:val="00B879B0"/>
    <w:rsid w:val="00B96941"/>
    <w:rsid w:val="00BA0D3D"/>
    <w:rsid w:val="00BA2E12"/>
    <w:rsid w:val="00BA3E45"/>
    <w:rsid w:val="00BA5C4D"/>
    <w:rsid w:val="00BA5FB0"/>
    <w:rsid w:val="00BD762E"/>
    <w:rsid w:val="00BE194D"/>
    <w:rsid w:val="00BE2802"/>
    <w:rsid w:val="00BE2FAA"/>
    <w:rsid w:val="00BE593B"/>
    <w:rsid w:val="00BE61B8"/>
    <w:rsid w:val="00C0065D"/>
    <w:rsid w:val="00C03705"/>
    <w:rsid w:val="00C13423"/>
    <w:rsid w:val="00C1388A"/>
    <w:rsid w:val="00C203F6"/>
    <w:rsid w:val="00C21C6A"/>
    <w:rsid w:val="00C23E39"/>
    <w:rsid w:val="00C36C2D"/>
    <w:rsid w:val="00C53B9F"/>
    <w:rsid w:val="00C76CDB"/>
    <w:rsid w:val="00C924A3"/>
    <w:rsid w:val="00C92684"/>
    <w:rsid w:val="00C96426"/>
    <w:rsid w:val="00C96486"/>
    <w:rsid w:val="00C97AB4"/>
    <w:rsid w:val="00CB2A08"/>
    <w:rsid w:val="00CB5BD6"/>
    <w:rsid w:val="00CF4743"/>
    <w:rsid w:val="00D03DE9"/>
    <w:rsid w:val="00D1076B"/>
    <w:rsid w:val="00D417CB"/>
    <w:rsid w:val="00D43846"/>
    <w:rsid w:val="00D66449"/>
    <w:rsid w:val="00D75A49"/>
    <w:rsid w:val="00D91B48"/>
    <w:rsid w:val="00DA0769"/>
    <w:rsid w:val="00DA283D"/>
    <w:rsid w:val="00DB4810"/>
    <w:rsid w:val="00DD20F0"/>
    <w:rsid w:val="00DD5455"/>
    <w:rsid w:val="00DE576C"/>
    <w:rsid w:val="00E02961"/>
    <w:rsid w:val="00E04189"/>
    <w:rsid w:val="00E054CF"/>
    <w:rsid w:val="00E07164"/>
    <w:rsid w:val="00E107D1"/>
    <w:rsid w:val="00E114B1"/>
    <w:rsid w:val="00E156F0"/>
    <w:rsid w:val="00E24A17"/>
    <w:rsid w:val="00E41D11"/>
    <w:rsid w:val="00E5693E"/>
    <w:rsid w:val="00E657C2"/>
    <w:rsid w:val="00E677A9"/>
    <w:rsid w:val="00E72C2A"/>
    <w:rsid w:val="00E87CF3"/>
    <w:rsid w:val="00E944D0"/>
    <w:rsid w:val="00EA38E7"/>
    <w:rsid w:val="00EB3BA4"/>
    <w:rsid w:val="00EB7CBD"/>
    <w:rsid w:val="00EC2FA8"/>
    <w:rsid w:val="00EC5186"/>
    <w:rsid w:val="00EC76D9"/>
    <w:rsid w:val="00ED1ED0"/>
    <w:rsid w:val="00EF082E"/>
    <w:rsid w:val="00EF112C"/>
    <w:rsid w:val="00F16FED"/>
    <w:rsid w:val="00F2370B"/>
    <w:rsid w:val="00F25C62"/>
    <w:rsid w:val="00F26F76"/>
    <w:rsid w:val="00F32480"/>
    <w:rsid w:val="00F428D6"/>
    <w:rsid w:val="00F54187"/>
    <w:rsid w:val="00F72BA0"/>
    <w:rsid w:val="00F8020E"/>
    <w:rsid w:val="00F83619"/>
    <w:rsid w:val="00F85CFD"/>
    <w:rsid w:val="00F87B88"/>
    <w:rsid w:val="00F902A2"/>
    <w:rsid w:val="00FB110A"/>
    <w:rsid w:val="00FD0DD5"/>
    <w:rsid w:val="00FD1AE6"/>
    <w:rsid w:val="00FF4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EB96E9"/>
  <w15:chartTrackingRefBased/>
  <w15:docId w15:val="{8C0AF9D0-74CD-4D7E-9ABD-77A8A2A9E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nhideWhenUsed/>
    <w:rsid w:val="00084449"/>
    <w:pPr>
      <w:tabs>
        <w:tab w:val="center" w:pos="4536"/>
        <w:tab w:val="right" w:pos="9072"/>
      </w:tabs>
    </w:pPr>
    <w:rPr>
      <w:rFonts w:ascii="Calibri" w:eastAsia="Times New Roman" w:hAnsi="Calibri" w:cs="Times New Roman"/>
    </w:rPr>
  </w:style>
  <w:style w:type="character" w:customStyle="1" w:styleId="GlavaZnak">
    <w:name w:val="Glava Znak"/>
    <w:basedOn w:val="Privzetapisavaodstavka"/>
    <w:link w:val="Glava"/>
    <w:rsid w:val="00084449"/>
    <w:rPr>
      <w:rFonts w:ascii="Calibri" w:eastAsia="Times New Roman" w:hAnsi="Calibri" w:cs="Times New Roman"/>
    </w:rPr>
  </w:style>
  <w:style w:type="paragraph" w:styleId="Odstavekseznama">
    <w:name w:val="List Paragraph"/>
    <w:basedOn w:val="Navaden"/>
    <w:uiPriority w:val="34"/>
    <w:qFormat/>
    <w:rsid w:val="00283B76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65F63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65F63"/>
    <w:rPr>
      <w:rFonts w:ascii="Segoe UI" w:hAnsi="Segoe UI" w:cs="Segoe UI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C76CD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C76CDB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C76CDB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C76CD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C76CDB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B318E2"/>
  </w:style>
  <w:style w:type="character" w:styleId="Hiperpovezava">
    <w:name w:val="Hyperlink"/>
    <w:basedOn w:val="Privzetapisavaodstavka"/>
    <w:uiPriority w:val="99"/>
    <w:unhideWhenUsed/>
    <w:rsid w:val="004938C4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4938C4"/>
    <w:rPr>
      <w:color w:val="605E5C"/>
      <w:shd w:val="clear" w:color="auto" w:fill="E1DFDD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B879B0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879B0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B879B0"/>
    <w:rPr>
      <w:vertAlign w:val="superscript"/>
    </w:rPr>
  </w:style>
  <w:style w:type="paragraph" w:styleId="Noga">
    <w:name w:val="footer"/>
    <w:basedOn w:val="Navaden"/>
    <w:link w:val="NogaZnak"/>
    <w:uiPriority w:val="99"/>
    <w:unhideWhenUsed/>
    <w:rsid w:val="002173EB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173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m.si/wp-content/uploads/2021/11/Navodila-za-presojo-prosenj-studentov-ter-upravicenih-razlogov-skladno-s-85.-121.-ter-214.-clenom-Statuta-UM.pdf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B630E26-BD37-4436-8114-712EA8D14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484</Words>
  <Characters>8463</Characters>
  <Application>Microsoft Office Word</Application>
  <DocSecurity>0</DocSecurity>
  <Lines>70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davalnica</dc:creator>
  <cp:keywords/>
  <dc:description/>
  <cp:lastModifiedBy>Sebastijan Frumen</cp:lastModifiedBy>
  <cp:revision>2</cp:revision>
  <cp:lastPrinted>2023-08-25T10:18:00Z</cp:lastPrinted>
  <dcterms:created xsi:type="dcterms:W3CDTF">2023-08-28T07:09:00Z</dcterms:created>
  <dcterms:modified xsi:type="dcterms:W3CDTF">2023-08-28T07:09:00Z</dcterms:modified>
</cp:coreProperties>
</file>